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BFC76" w14:textId="2811D1BE" w:rsidR="005337DD" w:rsidRPr="003F2981" w:rsidRDefault="001550C3" w:rsidP="001550C3">
      <w:pPr>
        <w:jc w:val="center"/>
        <w:rPr>
          <w:rStyle w:val="fontstyle01"/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3F2981">
        <w:rPr>
          <w:rStyle w:val="fontstyle01"/>
          <w:rFonts w:ascii="Times New Roman" w:hAnsi="Times New Roman"/>
          <w:b/>
          <w:bCs/>
          <w:color w:val="000000" w:themeColor="text1"/>
          <w:sz w:val="28"/>
          <w:szCs w:val="28"/>
        </w:rPr>
        <w:t>EN2550 Assignment 2 on Fitting and Alignment</w:t>
      </w:r>
    </w:p>
    <w:p w14:paraId="42062FDE" w14:textId="65E1FE43" w:rsidR="00292B1F" w:rsidRPr="003F2981" w:rsidRDefault="00292B1F" w:rsidP="00292B1F">
      <w:pPr>
        <w:rPr>
          <w:rStyle w:val="fontstyle01"/>
          <w:rFonts w:ascii="Times New Roman" w:hAnsi="Times New Roman"/>
          <w:color w:val="000000" w:themeColor="text1"/>
          <w:sz w:val="22"/>
          <w:szCs w:val="22"/>
        </w:rPr>
      </w:pPr>
      <w:r w:rsidRPr="003F2981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 xml:space="preserve">Name: K. D. S. D. </w:t>
      </w:r>
      <w:proofErr w:type="spellStart"/>
      <w:r w:rsidRPr="003F2981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>Kuruppu</w:t>
      </w:r>
      <w:proofErr w:type="spellEnd"/>
      <w:r w:rsidR="00583CCF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ab/>
      </w:r>
      <w:r w:rsidR="00583CCF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ab/>
      </w:r>
      <w:r w:rsidR="00583CCF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ab/>
      </w:r>
    </w:p>
    <w:p w14:paraId="3103C85D" w14:textId="77184AC4" w:rsidR="00904B1F" w:rsidRDefault="00292B1F" w:rsidP="00292B1F">
      <w:pPr>
        <w:rPr>
          <w:rStyle w:val="fontstyle01"/>
          <w:rFonts w:ascii="Times New Roman" w:hAnsi="Times New Roman"/>
          <w:color w:val="000000" w:themeColor="text1"/>
          <w:sz w:val="22"/>
          <w:szCs w:val="22"/>
        </w:rPr>
      </w:pPr>
      <w:r w:rsidRPr="003F2981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>Index no: 190338C</w:t>
      </w:r>
    </w:p>
    <w:p w14:paraId="79F92DFF" w14:textId="58C42727" w:rsidR="00904B1F" w:rsidRDefault="00904B1F" w:rsidP="00292B1F">
      <w:pPr>
        <w:rPr>
          <w:rStyle w:val="fontstyle01"/>
          <w:rFonts w:ascii="Times New Roman" w:hAnsi="Times New Roman"/>
          <w:color w:val="000000" w:themeColor="text1"/>
          <w:sz w:val="16"/>
          <w:szCs w:val="16"/>
        </w:rPr>
      </w:pPr>
      <w:r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 xml:space="preserve">GitHub: </w:t>
      </w:r>
      <w:hyperlink r:id="rId8" w:history="1">
        <w:r w:rsidRPr="00904B1F">
          <w:rPr>
            <w:rStyle w:val="Hyperlink"/>
            <w:sz w:val="22"/>
            <w:szCs w:val="22"/>
          </w:rPr>
          <w:t>https://github.com/SupunDK/EN2550-Assignment-2.git</w:t>
        </w:r>
      </w:hyperlink>
    </w:p>
    <w:p w14:paraId="781EEA0B" w14:textId="77777777" w:rsidR="003B6DAD" w:rsidRPr="003B6DAD" w:rsidRDefault="003B6DAD" w:rsidP="00292B1F">
      <w:pPr>
        <w:rPr>
          <w:color w:val="000000" w:themeColor="text1"/>
          <w:sz w:val="16"/>
          <w:szCs w:val="16"/>
        </w:rPr>
      </w:pPr>
    </w:p>
    <w:p w14:paraId="4CFC46A2" w14:textId="404F0D59" w:rsidR="00282591" w:rsidRDefault="00282591">
      <w:pPr>
        <w:rPr>
          <w:b/>
          <w:bCs/>
        </w:rPr>
      </w:pPr>
      <w:r w:rsidRPr="003F2981">
        <w:rPr>
          <w:b/>
          <w:bCs/>
        </w:rPr>
        <w:t>Question 1</w:t>
      </w:r>
    </w:p>
    <w:p w14:paraId="33BFF4F0" w14:textId="77777777" w:rsidR="003F2981" w:rsidRPr="003F2981" w:rsidRDefault="003F2981">
      <w:pPr>
        <w:rPr>
          <w:b/>
          <w:bCs/>
        </w:rPr>
      </w:pPr>
    </w:p>
    <w:p w14:paraId="31398584" w14:textId="3055896B" w:rsidR="0008324F" w:rsidRPr="003B6DAD" w:rsidRDefault="006425F9" w:rsidP="00E575D4">
      <w:pPr>
        <w:rPr>
          <w:sz w:val="22"/>
          <w:szCs w:val="22"/>
        </w:rPr>
      </w:pPr>
      <w:r w:rsidRPr="003B6DAD">
        <w:rPr>
          <w:sz w:val="22"/>
          <w:szCs w:val="22"/>
        </w:rPr>
        <w:t>Parameters of the RANSAC algorithm</w:t>
      </w:r>
    </w:p>
    <w:p w14:paraId="2371C803" w14:textId="455E0EAE" w:rsidR="0008324F" w:rsidRPr="003F2981" w:rsidRDefault="00C16A12" w:rsidP="0008324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s</w:t>
      </w:r>
      <w:r w:rsidR="0008324F" w:rsidRPr="003F2981">
        <w:rPr>
          <w:sz w:val="22"/>
          <w:szCs w:val="22"/>
        </w:rPr>
        <w:t xml:space="preserve"> = 3</w:t>
      </w:r>
    </w:p>
    <w:p w14:paraId="2DC91830" w14:textId="2E8DC9B8" w:rsidR="0008324F" w:rsidRPr="003F2981" w:rsidRDefault="0008324F" w:rsidP="0008324F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The minimum number of </w:t>
      </w:r>
      <w:r w:rsidR="00287FE6" w:rsidRPr="003F2981">
        <w:rPr>
          <w:sz w:val="22"/>
          <w:szCs w:val="22"/>
        </w:rPr>
        <w:t>points needed to estimate a circle is three. Hence, “S” is taken as 3.</w:t>
      </w:r>
    </w:p>
    <w:p w14:paraId="10807236" w14:textId="46FE8FFA" w:rsidR="00287FE6" w:rsidRPr="003F2981" w:rsidRDefault="00C16A12" w:rsidP="00287FE6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t</w:t>
      </w:r>
      <w:r w:rsidR="00287FE6" w:rsidRPr="003F2981">
        <w:rPr>
          <w:sz w:val="22"/>
          <w:szCs w:val="22"/>
        </w:rPr>
        <w:t xml:space="preserve"> = 1.96</w:t>
      </w:r>
    </w:p>
    <w:p w14:paraId="481CEE9E" w14:textId="69DEF821" w:rsidR="00DD169C" w:rsidRPr="003F2981" w:rsidRDefault="00C16A12" w:rsidP="00C16A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The set of points corresponding to a circle has been </w:t>
      </w:r>
      <w:r w:rsidR="00D20BA2" w:rsidRPr="003F2981">
        <w:rPr>
          <w:sz w:val="22"/>
          <w:szCs w:val="22"/>
        </w:rPr>
        <w:t xml:space="preserve">corrupted by </w:t>
      </w:r>
      <w:r w:rsidR="0072429C" w:rsidRPr="003F2981">
        <w:rPr>
          <w:sz w:val="22"/>
          <w:szCs w:val="22"/>
        </w:rPr>
        <w:t>mean-zero variance-one Gaussian noise.</w:t>
      </w:r>
      <w:r w:rsidR="00D03180" w:rsidRPr="003F2981">
        <w:rPr>
          <w:sz w:val="22"/>
          <w:szCs w:val="22"/>
        </w:rPr>
        <w:t xml:space="preserve"> Therefore, a</w:t>
      </w:r>
      <w:r w:rsidR="00F1370D" w:rsidRPr="003F2981">
        <w:rPr>
          <w:sz w:val="22"/>
          <w:szCs w:val="22"/>
        </w:rPr>
        <w:t xml:space="preserve"> threshold of 1.96</w:t>
      </w:r>
      <w:r w:rsidR="00D03180" w:rsidRPr="003F2981">
        <w:rPr>
          <w:sz w:val="22"/>
          <w:szCs w:val="22"/>
        </w:rPr>
        <w:t xml:space="preserve"> </w:t>
      </w:r>
      <w:r w:rsidR="00482288" w:rsidRPr="003F2981">
        <w:rPr>
          <w:sz w:val="22"/>
          <w:szCs w:val="22"/>
        </w:rPr>
        <w:t xml:space="preserve">gives a </w:t>
      </w:r>
      <w:r w:rsidR="000F69BF" w:rsidRPr="003F2981">
        <w:rPr>
          <w:sz w:val="22"/>
          <w:szCs w:val="22"/>
        </w:rPr>
        <w:t>0.95</w:t>
      </w:r>
      <w:r w:rsidR="00482288" w:rsidRPr="003F2981">
        <w:rPr>
          <w:sz w:val="22"/>
          <w:szCs w:val="22"/>
        </w:rPr>
        <w:t xml:space="preserve"> probability of capturing all inliers.</w:t>
      </w:r>
    </w:p>
    <w:p w14:paraId="2ED4A4A4" w14:textId="77777777" w:rsidR="00DD169C" w:rsidRPr="003F2981" w:rsidRDefault="00DD169C" w:rsidP="00DD169C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d = 50</w:t>
      </w:r>
    </w:p>
    <w:p w14:paraId="2EE653D8" w14:textId="2D6C401E" w:rsidR="00C16A12" w:rsidRPr="003F2981" w:rsidRDefault="00FE1C50" w:rsidP="00DD169C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The entire dataset consists of 100 points</w:t>
      </w:r>
      <w:r w:rsidR="00ED0444" w:rsidRPr="003F2981">
        <w:rPr>
          <w:sz w:val="22"/>
          <w:szCs w:val="22"/>
        </w:rPr>
        <w:t xml:space="preserve"> in which 50 are outliers and the </w:t>
      </w:r>
      <w:r w:rsidR="007736B3" w:rsidRPr="003F2981">
        <w:rPr>
          <w:sz w:val="22"/>
          <w:szCs w:val="22"/>
        </w:rPr>
        <w:t xml:space="preserve">remaining 50 are inliers. Therefore, when </w:t>
      </w:r>
      <w:r w:rsidR="00BD7CDD" w:rsidRPr="003F2981">
        <w:rPr>
          <w:sz w:val="22"/>
          <w:szCs w:val="22"/>
        </w:rPr>
        <w:t xml:space="preserve">an accurate circle estimation has been done, it should contain </w:t>
      </w:r>
      <w:r w:rsidR="004A4450" w:rsidRPr="003F2981">
        <w:rPr>
          <w:sz w:val="22"/>
          <w:szCs w:val="22"/>
        </w:rPr>
        <w:t>all the 50 inlier points. Therefore, the consensus set size has been set to 50.</w:t>
      </w:r>
    </w:p>
    <w:p w14:paraId="2CE47D9D" w14:textId="1FFD7B23" w:rsidR="004A4450" w:rsidRPr="003F2981" w:rsidRDefault="004A4450" w:rsidP="004A4450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N = 35</w:t>
      </w:r>
      <w:r w:rsidRPr="003F2981">
        <w:rPr>
          <w:sz w:val="22"/>
          <w:szCs w:val="22"/>
        </w:rPr>
        <w:tab/>
      </w:r>
    </w:p>
    <w:p w14:paraId="549672D4" w14:textId="2FD9272A" w:rsidR="00C10806" w:rsidRPr="003F2981" w:rsidRDefault="00A40908" w:rsidP="00C10806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Since the initial number of points (s) is chosen as 3, </w:t>
      </w:r>
      <w:r w:rsidR="009C274B" w:rsidRPr="003F2981">
        <w:rPr>
          <w:sz w:val="22"/>
          <w:szCs w:val="22"/>
        </w:rPr>
        <w:t>by the Number of Samples vs. Outlier Ratio table</w:t>
      </w:r>
      <w:r w:rsidR="00976F9D" w:rsidRPr="003F2981">
        <w:rPr>
          <w:sz w:val="22"/>
          <w:szCs w:val="22"/>
        </w:rPr>
        <w:t xml:space="preserve">, the number of samples (N) should be chosen as </w:t>
      </w:r>
      <w:r w:rsidR="005904EA" w:rsidRPr="003F2981">
        <w:rPr>
          <w:sz w:val="22"/>
          <w:szCs w:val="22"/>
        </w:rPr>
        <w:t xml:space="preserve">35 to </w:t>
      </w:r>
      <w:r w:rsidR="00E35671" w:rsidRPr="003F2981">
        <w:rPr>
          <w:sz w:val="22"/>
          <w:szCs w:val="22"/>
        </w:rPr>
        <w:t>have</w:t>
      </w:r>
      <w:r w:rsidR="005904EA" w:rsidRPr="003F2981">
        <w:rPr>
          <w:sz w:val="22"/>
          <w:szCs w:val="22"/>
        </w:rPr>
        <w:t xml:space="preserve"> a </w:t>
      </w:r>
      <w:r w:rsidR="000F69BF" w:rsidRPr="003F2981">
        <w:rPr>
          <w:sz w:val="22"/>
          <w:szCs w:val="22"/>
        </w:rPr>
        <w:t>probability of 0.99</w:t>
      </w:r>
      <w:r w:rsidR="00CB7DB7" w:rsidRPr="003F2981">
        <w:rPr>
          <w:sz w:val="22"/>
          <w:szCs w:val="22"/>
        </w:rPr>
        <w:t xml:space="preserve"> for selecting at least </w:t>
      </w:r>
      <w:r w:rsidR="00C0307C" w:rsidRPr="003F2981">
        <w:rPr>
          <w:sz w:val="22"/>
          <w:szCs w:val="22"/>
        </w:rPr>
        <w:t xml:space="preserve">one outlier free random sample. </w:t>
      </w:r>
    </w:p>
    <w:p w14:paraId="099FF3CF" w14:textId="402A311F" w:rsidR="00543280" w:rsidRPr="003F2981" w:rsidRDefault="005B199C" w:rsidP="0054328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a) </w:t>
      </w:r>
      <w:r w:rsidR="007D1B28" w:rsidRPr="003F2981">
        <w:rPr>
          <w:sz w:val="22"/>
          <w:szCs w:val="22"/>
        </w:rPr>
        <w:t xml:space="preserve">The implementation of the RANSAC algorithm </w:t>
      </w:r>
      <w:r w:rsidR="006B1C20" w:rsidRPr="003F2981">
        <w:rPr>
          <w:sz w:val="22"/>
          <w:szCs w:val="22"/>
        </w:rPr>
        <w:t xml:space="preserve">for circle estimation </w:t>
      </w:r>
      <w:r w:rsidR="007D1B28" w:rsidRPr="003F2981">
        <w:rPr>
          <w:sz w:val="22"/>
          <w:szCs w:val="22"/>
        </w:rPr>
        <w:t>is as follows,</w:t>
      </w:r>
    </w:p>
    <w:p w14:paraId="585910E8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88"/>
          <w:sz w:val="15"/>
          <w:szCs w:val="15"/>
        </w:rPr>
        <w:t>def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RANSAC_circle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):</w:t>
      </w:r>
    </w:p>
    <w:p w14:paraId="6BEA83C6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r w:rsidRPr="003F2981">
        <w:rPr>
          <w:rFonts w:ascii="Consolas" w:hAnsi="Consolas"/>
          <w:color w:val="880000"/>
          <w:sz w:val="15"/>
          <w:szCs w:val="15"/>
        </w:rPr>
        <w:t xml:space="preserve"># Parameter for the RANSAC algorithm </w:t>
      </w:r>
    </w:p>
    <w:p w14:paraId="1ECE2790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s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3</w:t>
      </w:r>
    </w:p>
    <w:p w14:paraId="65D070B0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t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1.96</w:t>
      </w:r>
    </w:p>
    <w:p w14:paraId="088004AE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d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50</w:t>
      </w:r>
    </w:p>
    <w:p w14:paraId="32403A8A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N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35</w:t>
      </w:r>
    </w:p>
    <w:p w14:paraId="651283DE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1259BD48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circle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</w:p>
    <w:p w14:paraId="17BF40A3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x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</w:p>
    <w:p w14:paraId="1F1F59A6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inlier_count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0</w:t>
      </w:r>
    </w:p>
    <w:p w14:paraId="10BF0422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0B0E4321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r w:rsidRPr="003F2981">
        <w:rPr>
          <w:rFonts w:ascii="Consolas" w:hAnsi="Consolas"/>
          <w:color w:val="000088"/>
          <w:sz w:val="15"/>
          <w:szCs w:val="15"/>
        </w:rPr>
        <w:t>for</w:t>
      </w:r>
      <w:r w:rsidRPr="003F2981">
        <w:rPr>
          <w:rFonts w:ascii="Consolas" w:hAnsi="Consolas"/>
          <w:color w:val="000000"/>
          <w:sz w:val="15"/>
          <w:szCs w:val="15"/>
        </w:rPr>
        <w:t xml:space="preserve"> _ </w:t>
      </w:r>
      <w:r w:rsidRPr="003F2981">
        <w:rPr>
          <w:rFonts w:ascii="Consolas" w:hAnsi="Consolas"/>
          <w:color w:val="000088"/>
          <w:sz w:val="15"/>
          <w:szCs w:val="15"/>
        </w:rPr>
        <w:t>in</w:t>
      </w:r>
      <w:r w:rsidRPr="003F2981">
        <w:rPr>
          <w:rFonts w:ascii="Consolas" w:hAnsi="Consolas"/>
          <w:color w:val="000000"/>
          <w:sz w:val="15"/>
          <w:szCs w:val="15"/>
        </w:rPr>
        <w:t xml:space="preserve"> range</w:t>
      </w:r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N</w:t>
      </w:r>
      <w:r w:rsidRPr="003F2981">
        <w:rPr>
          <w:rFonts w:ascii="Consolas" w:hAnsi="Consolas"/>
          <w:color w:val="666600"/>
          <w:sz w:val="15"/>
          <w:szCs w:val="15"/>
        </w:rPr>
        <w:t>):</w:t>
      </w:r>
    </w:p>
    <w:p w14:paraId="3D31F3FF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x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[]</w:t>
      </w:r>
    </w:p>
    <w:p w14:paraId="406A6184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4C2BE3A9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for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i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in</w:t>
      </w:r>
      <w:r w:rsidRPr="003F2981">
        <w:rPr>
          <w:rFonts w:ascii="Consolas" w:hAnsi="Consolas"/>
          <w:color w:val="000000"/>
          <w:sz w:val="15"/>
          <w:szCs w:val="15"/>
        </w:rPr>
        <w:t xml:space="preserve"> range</w:t>
      </w:r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s</w:t>
      </w:r>
      <w:r w:rsidRPr="003F2981">
        <w:rPr>
          <w:rFonts w:ascii="Consolas" w:hAnsi="Consolas"/>
          <w:color w:val="666600"/>
          <w:sz w:val="15"/>
          <w:szCs w:val="15"/>
        </w:rPr>
        <w:t>):</w:t>
      </w:r>
    </w:p>
    <w:p w14:paraId="4AC9BB03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hold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np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random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randint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6666"/>
          <w:sz w:val="15"/>
          <w:szCs w:val="15"/>
        </w:rPr>
        <w:t>0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100</w:t>
      </w:r>
      <w:r w:rsidRPr="003F2981">
        <w:rPr>
          <w:rFonts w:ascii="Consolas" w:hAnsi="Consolas"/>
          <w:color w:val="666600"/>
          <w:sz w:val="15"/>
          <w:szCs w:val="15"/>
        </w:rPr>
        <w:t>)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:]</w:t>
      </w:r>
    </w:p>
    <w:p w14:paraId="38183C28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</w:p>
    <w:p w14:paraId="14C88ABF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r w:rsidRPr="003F2981">
        <w:rPr>
          <w:rFonts w:ascii="Consolas" w:hAnsi="Consolas"/>
          <w:color w:val="000088"/>
          <w:sz w:val="15"/>
          <w:szCs w:val="15"/>
        </w:rPr>
        <w:t>if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len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0</w:t>
      </w:r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6C7F8E69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ppend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748747DB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88"/>
          <w:sz w:val="15"/>
          <w:szCs w:val="15"/>
        </w:rPr>
        <w:t>elif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np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rray_equal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-</w:t>
      </w:r>
      <w:r w:rsidRPr="003F2981">
        <w:rPr>
          <w:rFonts w:ascii="Consolas" w:hAnsi="Consolas"/>
          <w:color w:val="006666"/>
          <w:sz w:val="15"/>
          <w:szCs w:val="15"/>
        </w:rPr>
        <w:t>1</w:t>
      </w:r>
      <w:r w:rsidRPr="003F2981">
        <w:rPr>
          <w:rFonts w:ascii="Consolas" w:hAnsi="Consolas"/>
          <w:color w:val="666600"/>
          <w:sz w:val="15"/>
          <w:szCs w:val="15"/>
        </w:rPr>
        <w:t>]):</w:t>
      </w:r>
      <w:r w:rsidRPr="003F2981">
        <w:rPr>
          <w:rFonts w:ascii="Consolas" w:hAnsi="Consolas"/>
          <w:color w:val="000000"/>
          <w:sz w:val="15"/>
          <w:szCs w:val="15"/>
        </w:rPr>
        <w:t xml:space="preserve">                </w:t>
      </w:r>
    </w:p>
    <w:p w14:paraId="04DC8430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  <w:r w:rsidRPr="003F2981">
        <w:rPr>
          <w:rFonts w:ascii="Consolas" w:hAnsi="Consolas"/>
          <w:color w:val="000088"/>
          <w:sz w:val="15"/>
          <w:szCs w:val="15"/>
        </w:rPr>
        <w:t>while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np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rray_equal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-</w:t>
      </w:r>
      <w:r w:rsidRPr="003F2981">
        <w:rPr>
          <w:rFonts w:ascii="Consolas" w:hAnsi="Consolas"/>
          <w:color w:val="006666"/>
          <w:sz w:val="15"/>
          <w:szCs w:val="15"/>
        </w:rPr>
        <w:t>1</w:t>
      </w:r>
      <w:r w:rsidRPr="003F2981">
        <w:rPr>
          <w:rFonts w:ascii="Consolas" w:hAnsi="Consolas"/>
          <w:color w:val="666600"/>
          <w:sz w:val="15"/>
          <w:szCs w:val="15"/>
        </w:rPr>
        <w:t>]):</w:t>
      </w:r>
    </w:p>
    <w:p w14:paraId="1AC7E102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    hold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np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random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randint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6666"/>
          <w:sz w:val="15"/>
          <w:szCs w:val="15"/>
        </w:rPr>
        <w:t>0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100</w:t>
      </w:r>
      <w:r w:rsidRPr="003F2981">
        <w:rPr>
          <w:rFonts w:ascii="Consolas" w:hAnsi="Consolas"/>
          <w:color w:val="666600"/>
          <w:sz w:val="15"/>
          <w:szCs w:val="15"/>
        </w:rPr>
        <w:t>)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:]</w:t>
      </w:r>
    </w:p>
    <w:p w14:paraId="010FCCB7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</w:p>
    <w:p w14:paraId="562D4ACA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ppend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229B1E13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r w:rsidRPr="003F2981">
        <w:rPr>
          <w:rFonts w:ascii="Consolas" w:hAnsi="Consolas"/>
          <w:color w:val="000088"/>
          <w:sz w:val="15"/>
          <w:szCs w:val="15"/>
        </w:rPr>
        <w:t>else</w:t>
      </w:r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33DD730E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ppend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5193A3BF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</w:p>
    <w:p w14:paraId="27FDB10D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       a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b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r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estimate_circle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r w:rsidRPr="003F2981">
        <w:rPr>
          <w:rFonts w:ascii="Consolas" w:hAnsi="Consolas"/>
          <w:color w:val="006666"/>
          <w:sz w:val="15"/>
          <w:szCs w:val="15"/>
        </w:rPr>
        <w:t>0</w:t>
      </w:r>
      <w:r w:rsidRPr="003F2981">
        <w:rPr>
          <w:rFonts w:ascii="Consolas" w:hAnsi="Consolas"/>
          <w:color w:val="666600"/>
          <w:sz w:val="15"/>
          <w:szCs w:val="15"/>
        </w:rPr>
        <w:t>]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r w:rsidRPr="003F2981">
        <w:rPr>
          <w:rFonts w:ascii="Consolas" w:hAnsi="Consolas"/>
          <w:color w:val="006666"/>
          <w:sz w:val="15"/>
          <w:szCs w:val="15"/>
        </w:rPr>
        <w:t>1</w:t>
      </w:r>
      <w:r w:rsidRPr="003F2981">
        <w:rPr>
          <w:rFonts w:ascii="Consolas" w:hAnsi="Consolas"/>
          <w:color w:val="666600"/>
          <w:sz w:val="15"/>
          <w:szCs w:val="15"/>
        </w:rPr>
        <w:t>]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r w:rsidRPr="003F2981">
        <w:rPr>
          <w:rFonts w:ascii="Consolas" w:hAnsi="Consolas"/>
          <w:color w:val="006666"/>
          <w:sz w:val="15"/>
          <w:szCs w:val="15"/>
        </w:rPr>
        <w:t>2</w:t>
      </w:r>
      <w:r w:rsidRPr="003F2981">
        <w:rPr>
          <w:rFonts w:ascii="Consolas" w:hAnsi="Consolas"/>
          <w:color w:val="666600"/>
          <w:sz w:val="15"/>
          <w:szCs w:val="15"/>
        </w:rPr>
        <w:t>])</w:t>
      </w:r>
    </w:p>
    <w:p w14:paraId="4A7E1152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616B4935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if</w:t>
      </w:r>
      <w:r w:rsidRPr="003F2981">
        <w:rPr>
          <w:rFonts w:ascii="Consolas" w:hAnsi="Consolas"/>
          <w:color w:val="000000"/>
          <w:sz w:val="15"/>
          <w:szCs w:val="15"/>
        </w:rPr>
        <w:t xml:space="preserve"> a </w:t>
      </w:r>
      <w:r w:rsidRPr="003F2981">
        <w:rPr>
          <w:rFonts w:ascii="Consolas" w:hAnsi="Consolas"/>
          <w:color w:val="666600"/>
          <w:sz w:val="15"/>
          <w:szCs w:val="15"/>
        </w:rPr>
        <w:t>=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6BE46EF6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r w:rsidRPr="003F2981">
        <w:rPr>
          <w:rFonts w:ascii="Consolas" w:hAnsi="Consolas"/>
          <w:color w:val="000088"/>
          <w:sz w:val="15"/>
          <w:szCs w:val="15"/>
        </w:rPr>
        <w:t>continue</w:t>
      </w:r>
    </w:p>
    <w:p w14:paraId="3581C51C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4E7392D2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       count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inliers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get_inlier_count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a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b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r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t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42D45F5A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685ACA19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if</w:t>
      </w:r>
      <w:r w:rsidRPr="003F2981">
        <w:rPr>
          <w:rFonts w:ascii="Consolas" w:hAnsi="Consolas"/>
          <w:color w:val="000000"/>
          <w:sz w:val="15"/>
          <w:szCs w:val="15"/>
        </w:rPr>
        <w:t xml:space="preserve"> count </w:t>
      </w:r>
      <w:r w:rsidRPr="003F2981">
        <w:rPr>
          <w:rFonts w:ascii="Consolas" w:hAnsi="Consolas"/>
          <w:color w:val="666600"/>
          <w:sz w:val="15"/>
          <w:szCs w:val="15"/>
        </w:rPr>
        <w:t>&gt;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inlier_count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7E080914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circle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plt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660066"/>
          <w:sz w:val="15"/>
          <w:szCs w:val="15"/>
        </w:rPr>
        <w:t>Circle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(</w:t>
      </w:r>
      <w:r w:rsidRPr="003F2981">
        <w:rPr>
          <w:rFonts w:ascii="Consolas" w:hAnsi="Consolas"/>
          <w:color w:val="000000"/>
          <w:sz w:val="15"/>
          <w:szCs w:val="15"/>
        </w:rPr>
        <w:t>a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b</w:t>
      </w:r>
      <w:r w:rsidRPr="003F2981">
        <w:rPr>
          <w:rFonts w:ascii="Consolas" w:hAnsi="Consolas"/>
          <w:color w:val="666600"/>
          <w:sz w:val="15"/>
          <w:szCs w:val="15"/>
        </w:rPr>
        <w:t>),</w:t>
      </w:r>
      <w:r w:rsidRPr="003F2981">
        <w:rPr>
          <w:rFonts w:ascii="Consolas" w:hAnsi="Consolas"/>
          <w:color w:val="000000"/>
          <w:sz w:val="15"/>
          <w:szCs w:val="15"/>
        </w:rPr>
        <w:t xml:space="preserve"> r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color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8800"/>
          <w:sz w:val="15"/>
          <w:szCs w:val="15"/>
        </w:rPr>
        <w:t>'b'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fill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88"/>
          <w:sz w:val="15"/>
          <w:szCs w:val="15"/>
        </w:rPr>
        <w:t>Fals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label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8800"/>
          <w:sz w:val="15"/>
          <w:szCs w:val="15"/>
        </w:rPr>
        <w:t>"Best Sample"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155148F7" w14:textId="160E95AD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x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</w:p>
    <w:p w14:paraId="6A68F994" w14:textId="73D7D4DB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inliers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inliers</w:t>
      </w:r>
    </w:p>
    <w:p w14:paraId="583B9867" w14:textId="35E39848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inlier_count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count</w:t>
      </w:r>
    </w:p>
    <w:p w14:paraId="01528801" w14:textId="4728F2D8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</w:p>
    <w:p w14:paraId="56384702" w14:textId="2D092FAA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r w:rsidRPr="003F2981">
        <w:rPr>
          <w:rFonts w:ascii="Consolas" w:hAnsi="Consolas"/>
          <w:color w:val="000088"/>
          <w:sz w:val="15"/>
          <w:szCs w:val="15"/>
        </w:rPr>
        <w:t>if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inlier_count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&lt;</w:t>
      </w:r>
      <w:r w:rsidRPr="003F2981">
        <w:rPr>
          <w:rFonts w:ascii="Consolas" w:hAnsi="Consolas"/>
          <w:color w:val="000000"/>
          <w:sz w:val="15"/>
          <w:szCs w:val="15"/>
        </w:rPr>
        <w:t xml:space="preserve"> d</w:t>
      </w:r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4808FDDB" w14:textId="4B32C0A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print</w:t>
      </w:r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8800"/>
          <w:sz w:val="15"/>
          <w:szCs w:val="15"/>
        </w:rPr>
        <w:t>"The RANSAC algorithm did not find a suitable model"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1BFF8F9B" w14:textId="5066B6B1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lastRenderedPageBreak/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return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</w:p>
    <w:p w14:paraId="3634E701" w14:textId="1E9A0682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268EE5F6" w14:textId="043A2015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xc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>yc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>r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_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cf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least_squares_circle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inliers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5318C49D" w14:textId="6407CA80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783BA85A" w14:textId="18F0554C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ransac_circle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plt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660066"/>
          <w:sz w:val="15"/>
          <w:szCs w:val="15"/>
        </w:rPr>
        <w:t>Circle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(</w:t>
      </w:r>
      <w:r w:rsidRPr="003F2981">
        <w:rPr>
          <w:rFonts w:ascii="Consolas" w:hAnsi="Consolas"/>
          <w:color w:val="000000"/>
          <w:sz w:val="15"/>
          <w:szCs w:val="15"/>
        </w:rPr>
        <w:t>xc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yc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),</w:t>
      </w:r>
      <w:r w:rsidRPr="003F2981">
        <w:rPr>
          <w:rFonts w:ascii="Consolas" w:hAnsi="Consolas"/>
          <w:color w:val="000000"/>
          <w:sz w:val="15"/>
          <w:szCs w:val="15"/>
        </w:rPr>
        <w:t xml:space="preserve"> r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color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8800"/>
          <w:sz w:val="15"/>
          <w:szCs w:val="15"/>
        </w:rPr>
        <w:t>'m'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fill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88"/>
          <w:sz w:val="15"/>
          <w:szCs w:val="15"/>
        </w:rPr>
        <w:t>Fals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label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8800"/>
          <w:sz w:val="15"/>
          <w:szCs w:val="15"/>
        </w:rPr>
        <w:t>"RANSAC"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23B6856D" w14:textId="4A43E8AA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</w:p>
    <w:p w14:paraId="65C6894B" w14:textId="0F7B8DF4" w:rsidR="00543280" w:rsidRPr="003F2981" w:rsidRDefault="008A47D6" w:rsidP="00916005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6"/>
          <w:szCs w:val="16"/>
        </w:rPr>
      </w:pPr>
      <w:r w:rsidRPr="003F298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6192" behindDoc="0" locked="0" layoutInCell="1" allowOverlap="1" wp14:anchorId="4E37CC4A" wp14:editId="3F6326BE">
            <wp:simplePos x="0" y="0"/>
            <wp:positionH relativeFrom="margin">
              <wp:posOffset>2960127</wp:posOffset>
            </wp:positionH>
            <wp:positionV relativeFrom="paragraph">
              <wp:posOffset>220251</wp:posOffset>
            </wp:positionV>
            <wp:extent cx="2987040" cy="2950210"/>
            <wp:effectExtent l="12700" t="12700" r="1016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295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r w:rsidR="00543280" w:rsidRPr="003F2981">
        <w:rPr>
          <w:rFonts w:ascii="Consolas" w:hAnsi="Consolas"/>
          <w:color w:val="000088"/>
          <w:sz w:val="15"/>
          <w:szCs w:val="15"/>
        </w:rPr>
        <w:t>return</w:t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="00543280" w:rsidRPr="003F2981">
        <w:rPr>
          <w:rFonts w:ascii="Consolas" w:hAnsi="Consolas"/>
          <w:color w:val="000000"/>
          <w:sz w:val="15"/>
          <w:szCs w:val="15"/>
        </w:rPr>
        <w:t>ransac_circle</w:t>
      </w:r>
      <w:proofErr w:type="spellEnd"/>
      <w:r w:rsidR="00543280" w:rsidRPr="003F2981">
        <w:rPr>
          <w:rFonts w:ascii="Consolas" w:hAnsi="Consolas"/>
          <w:color w:val="666600"/>
          <w:sz w:val="15"/>
          <w:szCs w:val="15"/>
        </w:rPr>
        <w:t>,</w:t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="00543280" w:rsidRPr="003F2981">
        <w:rPr>
          <w:rFonts w:ascii="Consolas" w:hAnsi="Consolas"/>
          <w:color w:val="000000"/>
          <w:sz w:val="15"/>
          <w:szCs w:val="15"/>
        </w:rPr>
        <w:t>best_fit_circle</w:t>
      </w:r>
      <w:proofErr w:type="spellEnd"/>
      <w:r w:rsidR="00543280" w:rsidRPr="003F2981">
        <w:rPr>
          <w:rFonts w:ascii="Consolas" w:hAnsi="Consolas"/>
          <w:color w:val="666600"/>
          <w:sz w:val="15"/>
          <w:szCs w:val="15"/>
        </w:rPr>
        <w:t>,</w:t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="00543280" w:rsidRPr="003F2981">
        <w:rPr>
          <w:rFonts w:ascii="Consolas" w:hAnsi="Consolas"/>
          <w:color w:val="000000"/>
          <w:sz w:val="15"/>
          <w:szCs w:val="15"/>
        </w:rPr>
        <w:t>best_fit_x</w:t>
      </w:r>
      <w:proofErr w:type="spellEnd"/>
      <w:r w:rsidR="00543280" w:rsidRPr="003F2981">
        <w:rPr>
          <w:rFonts w:ascii="Consolas" w:hAnsi="Consolas"/>
          <w:color w:val="666600"/>
          <w:sz w:val="15"/>
          <w:szCs w:val="15"/>
        </w:rPr>
        <w:t>,</w:t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="00543280" w:rsidRPr="003F2981">
        <w:rPr>
          <w:rFonts w:ascii="Consolas" w:hAnsi="Consolas"/>
          <w:color w:val="000000"/>
          <w:sz w:val="15"/>
          <w:szCs w:val="15"/>
        </w:rPr>
        <w:t>best_fit_inliers</w:t>
      </w:r>
      <w:proofErr w:type="spellEnd"/>
    </w:p>
    <w:p w14:paraId="698BB141" w14:textId="0069955C" w:rsidR="004E7D7F" w:rsidRPr="003F2981" w:rsidRDefault="005B199C" w:rsidP="004E7D7F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b) </w:t>
      </w:r>
      <w:r w:rsidR="00127C36" w:rsidRPr="003F2981">
        <w:rPr>
          <w:sz w:val="22"/>
          <w:szCs w:val="22"/>
        </w:rPr>
        <w:t>A circle fitting for the given set of points through the RANSAC algorithm is as follows,</w:t>
      </w:r>
      <w:r w:rsidR="003F7C4A" w:rsidRPr="003F2981">
        <w:rPr>
          <w:noProof/>
        </w:rPr>
        <w:t xml:space="preserve"> </w:t>
      </w:r>
    </w:p>
    <w:p w14:paraId="5D76B809" w14:textId="0E9D3194" w:rsidR="004E7D7F" w:rsidRPr="003F2981" w:rsidRDefault="004E7D7F" w:rsidP="004E7D7F"/>
    <w:p w14:paraId="7AE3AB48" w14:textId="0B2EEFE2" w:rsidR="008404BD" w:rsidRPr="003F2981" w:rsidRDefault="008404BD" w:rsidP="008404BD">
      <w:pPr>
        <w:rPr>
          <w:sz w:val="22"/>
          <w:szCs w:val="22"/>
        </w:rPr>
      </w:pPr>
    </w:p>
    <w:p w14:paraId="06A402DE" w14:textId="77777777" w:rsidR="00BA17A1" w:rsidRDefault="00BA17A1" w:rsidP="008404BD">
      <w:pPr>
        <w:rPr>
          <w:b/>
          <w:bCs/>
        </w:rPr>
      </w:pPr>
    </w:p>
    <w:p w14:paraId="18F69A3D" w14:textId="77777777" w:rsidR="00BA17A1" w:rsidRDefault="00BA17A1" w:rsidP="008404BD">
      <w:pPr>
        <w:rPr>
          <w:b/>
          <w:bCs/>
        </w:rPr>
      </w:pPr>
    </w:p>
    <w:p w14:paraId="401B5AB4" w14:textId="77777777" w:rsidR="00BA17A1" w:rsidRDefault="00BA17A1" w:rsidP="008404BD">
      <w:pPr>
        <w:rPr>
          <w:b/>
          <w:bCs/>
        </w:rPr>
      </w:pPr>
    </w:p>
    <w:p w14:paraId="10DEC22F" w14:textId="77777777" w:rsidR="00BA17A1" w:rsidRDefault="00BA17A1" w:rsidP="008404BD">
      <w:pPr>
        <w:rPr>
          <w:b/>
          <w:bCs/>
        </w:rPr>
      </w:pPr>
    </w:p>
    <w:p w14:paraId="5ED07211" w14:textId="77777777" w:rsidR="008A47D6" w:rsidRDefault="008A47D6" w:rsidP="008404BD">
      <w:pPr>
        <w:rPr>
          <w:b/>
          <w:bCs/>
        </w:rPr>
      </w:pPr>
    </w:p>
    <w:p w14:paraId="20F848F3" w14:textId="77777777" w:rsidR="008A47D6" w:rsidRDefault="008A47D6" w:rsidP="008404BD">
      <w:pPr>
        <w:rPr>
          <w:b/>
          <w:bCs/>
        </w:rPr>
      </w:pPr>
    </w:p>
    <w:p w14:paraId="3033BA18" w14:textId="77777777" w:rsidR="008A47D6" w:rsidRDefault="008A47D6" w:rsidP="008404BD">
      <w:pPr>
        <w:rPr>
          <w:b/>
          <w:bCs/>
        </w:rPr>
      </w:pPr>
    </w:p>
    <w:p w14:paraId="2ED7408E" w14:textId="77777777" w:rsidR="008A47D6" w:rsidRDefault="008A47D6" w:rsidP="008404BD">
      <w:pPr>
        <w:rPr>
          <w:b/>
          <w:bCs/>
        </w:rPr>
      </w:pPr>
    </w:p>
    <w:p w14:paraId="771DB61D" w14:textId="77777777" w:rsidR="008A47D6" w:rsidRDefault="008A47D6" w:rsidP="008404BD">
      <w:pPr>
        <w:rPr>
          <w:b/>
          <w:bCs/>
        </w:rPr>
      </w:pPr>
    </w:p>
    <w:p w14:paraId="1888AE13" w14:textId="12D45717" w:rsidR="00F755F8" w:rsidRDefault="008404BD" w:rsidP="008404BD">
      <w:pPr>
        <w:rPr>
          <w:b/>
          <w:bCs/>
        </w:rPr>
      </w:pPr>
      <w:r w:rsidRPr="003F2981">
        <w:rPr>
          <w:b/>
          <w:bCs/>
        </w:rPr>
        <w:t>Question 2</w:t>
      </w:r>
    </w:p>
    <w:p w14:paraId="43A8DDBA" w14:textId="77777777" w:rsidR="003F2981" w:rsidRPr="003F2981" w:rsidRDefault="003F2981" w:rsidP="008404BD">
      <w:pPr>
        <w:rPr>
          <w:b/>
          <w:bCs/>
        </w:rPr>
      </w:pPr>
    </w:p>
    <w:p w14:paraId="6E42C17C" w14:textId="7622B1D0" w:rsidR="008404BD" w:rsidRPr="003F2981" w:rsidRDefault="00F755F8" w:rsidP="008404BD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1) </w:t>
      </w:r>
      <w:r w:rsidR="00175C2F" w:rsidRPr="003F2981">
        <w:rPr>
          <w:sz w:val="22"/>
          <w:szCs w:val="22"/>
        </w:rPr>
        <w:t xml:space="preserve">Oxford </w:t>
      </w:r>
      <w:r w:rsidR="001B6A98" w:rsidRPr="003F2981">
        <w:rPr>
          <w:sz w:val="22"/>
          <w:szCs w:val="22"/>
        </w:rPr>
        <w:t>university building and British flag</w:t>
      </w:r>
    </w:p>
    <w:p w14:paraId="2E90197E" w14:textId="5906D40C" w:rsidR="001B6A98" w:rsidRPr="003F2981" w:rsidRDefault="001B6A98" w:rsidP="008404BD">
      <w:pPr>
        <w:rPr>
          <w:noProof/>
          <w:sz w:val="22"/>
          <w:szCs w:val="22"/>
        </w:rPr>
      </w:pPr>
      <w:r w:rsidRPr="003F2981">
        <w:rPr>
          <w:noProof/>
          <w:sz w:val="22"/>
          <w:szCs w:val="22"/>
        </w:rPr>
        <w:drawing>
          <wp:inline distT="0" distB="0" distL="0" distR="0" wp14:anchorId="7618AC38" wp14:editId="197D0751">
            <wp:extent cx="5943600" cy="1451610"/>
            <wp:effectExtent l="0" t="0" r="0" b="0"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48123" w14:textId="36AC972E" w:rsidR="001B6A98" w:rsidRPr="003F2981" w:rsidRDefault="001B6A98" w:rsidP="001B6A98">
      <w:pPr>
        <w:rPr>
          <w:noProof/>
          <w:sz w:val="22"/>
          <w:szCs w:val="22"/>
        </w:rPr>
      </w:pPr>
      <w:r w:rsidRPr="003F2981">
        <w:rPr>
          <w:noProof/>
          <w:sz w:val="22"/>
          <w:szCs w:val="22"/>
        </w:rPr>
        <w:t>2) Sigiriya and Sri Lanka flag</w:t>
      </w:r>
    </w:p>
    <w:p w14:paraId="7268174D" w14:textId="5AF13AA2" w:rsidR="001B6A98" w:rsidRPr="003F2981" w:rsidRDefault="001B6A98" w:rsidP="001B6A98">
      <w:pPr>
        <w:rPr>
          <w:noProof/>
          <w:sz w:val="22"/>
          <w:szCs w:val="22"/>
        </w:rPr>
      </w:pPr>
      <w:r w:rsidRPr="003F2981">
        <w:rPr>
          <w:noProof/>
          <w:sz w:val="22"/>
          <w:szCs w:val="22"/>
        </w:rPr>
        <w:drawing>
          <wp:inline distT="0" distB="0" distL="0" distR="0" wp14:anchorId="1D2F27E5" wp14:editId="0318E60D">
            <wp:extent cx="5943600" cy="1451610"/>
            <wp:effectExtent l="0" t="0" r="0" b="0"/>
            <wp:docPr id="8" name="Picture 8" descr="A picture containing text, picture fr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picture fr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5A0FC" w14:textId="6D3E35B2" w:rsidR="001B6A98" w:rsidRPr="003F2981" w:rsidRDefault="001B6A98" w:rsidP="001B6A98">
      <w:pPr>
        <w:rPr>
          <w:sz w:val="22"/>
          <w:szCs w:val="22"/>
        </w:rPr>
      </w:pPr>
    </w:p>
    <w:p w14:paraId="069ED79E" w14:textId="6F7B05F6" w:rsidR="001B6A98" w:rsidRPr="003F2981" w:rsidRDefault="001B6A98" w:rsidP="001B6A98">
      <w:pPr>
        <w:rPr>
          <w:sz w:val="22"/>
          <w:szCs w:val="22"/>
        </w:rPr>
      </w:pPr>
      <w:r w:rsidRPr="003F2981">
        <w:rPr>
          <w:sz w:val="22"/>
          <w:szCs w:val="22"/>
        </w:rPr>
        <w:t>3) Galle</w:t>
      </w:r>
      <w:r w:rsidR="00470D34" w:rsidRPr="003F2981">
        <w:rPr>
          <w:sz w:val="22"/>
          <w:szCs w:val="22"/>
        </w:rPr>
        <w:t xml:space="preserve"> Face beach and Sri Lanka flag</w:t>
      </w:r>
    </w:p>
    <w:p w14:paraId="1A58C3C4" w14:textId="5C198198" w:rsidR="005337DD" w:rsidRPr="003F2981" w:rsidRDefault="00470D34" w:rsidP="005337DD">
      <w:pPr>
        <w:rPr>
          <w:sz w:val="22"/>
          <w:szCs w:val="22"/>
        </w:rPr>
      </w:pPr>
      <w:r w:rsidRPr="003F2981">
        <w:rPr>
          <w:noProof/>
          <w:sz w:val="22"/>
          <w:szCs w:val="22"/>
        </w:rPr>
        <w:drawing>
          <wp:inline distT="0" distB="0" distL="0" distR="0" wp14:anchorId="01D2147F" wp14:editId="4F47B81F">
            <wp:extent cx="5943600" cy="1451610"/>
            <wp:effectExtent l="0" t="0" r="0" b="0"/>
            <wp:docPr id="9" name="Picture 9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ig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CB58E" w14:textId="77777777" w:rsidR="008A47D6" w:rsidRDefault="008A47D6" w:rsidP="005337DD">
      <w:pPr>
        <w:rPr>
          <w:b/>
          <w:bCs/>
        </w:rPr>
      </w:pPr>
    </w:p>
    <w:p w14:paraId="6FC5E739" w14:textId="0EDDFADB" w:rsidR="005337DD" w:rsidRDefault="005337DD" w:rsidP="005337DD">
      <w:pPr>
        <w:rPr>
          <w:b/>
          <w:bCs/>
        </w:rPr>
      </w:pPr>
      <w:r w:rsidRPr="003F2981">
        <w:rPr>
          <w:b/>
          <w:bCs/>
        </w:rPr>
        <w:lastRenderedPageBreak/>
        <w:t>Question 3</w:t>
      </w:r>
    </w:p>
    <w:p w14:paraId="2A959F76" w14:textId="761F431F" w:rsidR="007F0350" w:rsidRPr="003F2981" w:rsidRDefault="007F0350" w:rsidP="005337DD">
      <w:pPr>
        <w:rPr>
          <w:b/>
          <w:bCs/>
        </w:rPr>
      </w:pPr>
    </w:p>
    <w:p w14:paraId="67ABFBF4" w14:textId="7ADD6883" w:rsidR="0029225D" w:rsidRPr="003F2981" w:rsidRDefault="00BA17A1" w:rsidP="0029225D">
      <w:pPr>
        <w:rPr>
          <w:sz w:val="22"/>
          <w:szCs w:val="22"/>
        </w:rPr>
      </w:pPr>
      <w:r w:rsidRPr="003F2981">
        <w:rPr>
          <w:noProof/>
          <w:sz w:val="22"/>
          <w:szCs w:val="22"/>
        </w:rPr>
        <w:drawing>
          <wp:anchor distT="0" distB="0" distL="114300" distR="114300" simplePos="0" relativeHeight="251664384" behindDoc="1" locked="0" layoutInCell="1" allowOverlap="1" wp14:anchorId="46C1F33E" wp14:editId="3130EABA">
            <wp:simplePos x="0" y="0"/>
            <wp:positionH relativeFrom="margin">
              <wp:align>center</wp:align>
            </wp:positionH>
            <wp:positionV relativeFrom="paragraph">
              <wp:posOffset>274955</wp:posOffset>
            </wp:positionV>
            <wp:extent cx="4014470" cy="1749425"/>
            <wp:effectExtent l="12700" t="12700" r="11430" b="15875"/>
            <wp:wrapTopAndBottom/>
            <wp:docPr id="12" name="Picture 12" descr="A map of a cit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map of a city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4470" cy="1749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225D" w:rsidRPr="003F2981">
        <w:rPr>
          <w:sz w:val="22"/>
          <w:szCs w:val="22"/>
        </w:rPr>
        <w:t>a) SIFT feature mapping</w:t>
      </w:r>
    </w:p>
    <w:p w14:paraId="27F67780" w14:textId="688674BE" w:rsidR="00010E20" w:rsidRPr="003F2981" w:rsidRDefault="00010E20" w:rsidP="00010E20">
      <w:pPr>
        <w:rPr>
          <w:sz w:val="22"/>
          <w:szCs w:val="22"/>
        </w:rPr>
      </w:pPr>
    </w:p>
    <w:p w14:paraId="1F09ABF4" w14:textId="41B674A1" w:rsidR="00010E20" w:rsidRPr="003F2981" w:rsidRDefault="00010E20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b) </w:t>
      </w:r>
      <w:proofErr w:type="spellStart"/>
      <w:r w:rsidRPr="003F2981">
        <w:rPr>
          <w:sz w:val="22"/>
          <w:szCs w:val="22"/>
        </w:rPr>
        <w:t>Homography</w:t>
      </w:r>
      <w:proofErr w:type="spellEnd"/>
      <w:r w:rsidR="0053515E" w:rsidRPr="003F2981">
        <w:rPr>
          <w:sz w:val="22"/>
          <w:szCs w:val="22"/>
        </w:rPr>
        <w:t xml:space="preserve"> computation using the RANSAC algorithm</w:t>
      </w:r>
    </w:p>
    <w:p w14:paraId="3F9E2F1A" w14:textId="1427BBA1" w:rsidR="00C43B3E" w:rsidRPr="003F2981" w:rsidRDefault="00C43B3E" w:rsidP="00010E20">
      <w:pPr>
        <w:rPr>
          <w:sz w:val="22"/>
          <w:szCs w:val="22"/>
        </w:rPr>
      </w:pPr>
    </w:p>
    <w:p w14:paraId="18F88921" w14:textId="41950EFC" w:rsidR="00C43B3E" w:rsidRPr="003F2981" w:rsidRDefault="00C07855" w:rsidP="00010E20">
      <w:pPr>
        <w:rPr>
          <w:sz w:val="22"/>
          <w:szCs w:val="22"/>
        </w:rPr>
      </w:pPr>
      <w:r w:rsidRPr="003F2981">
        <w:rPr>
          <w:noProof/>
          <w:sz w:val="22"/>
          <w:szCs w:val="22"/>
        </w:rPr>
        <w:drawing>
          <wp:anchor distT="0" distB="0" distL="114300" distR="114300" simplePos="0" relativeHeight="251665408" behindDoc="0" locked="0" layoutInCell="1" allowOverlap="1" wp14:anchorId="3650D809" wp14:editId="233B3759">
            <wp:simplePos x="0" y="0"/>
            <wp:positionH relativeFrom="margin">
              <wp:align>center</wp:align>
            </wp:positionH>
            <wp:positionV relativeFrom="paragraph">
              <wp:posOffset>807085</wp:posOffset>
            </wp:positionV>
            <wp:extent cx="4150360" cy="1842135"/>
            <wp:effectExtent l="12700" t="12700" r="15240" b="1206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360" cy="184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3B3E" w:rsidRPr="003F2981">
        <w:rPr>
          <w:sz w:val="22"/>
          <w:szCs w:val="22"/>
        </w:rPr>
        <w:t xml:space="preserve">The number of </w:t>
      </w:r>
      <w:r w:rsidR="007369C1" w:rsidRPr="003F2981">
        <w:rPr>
          <w:sz w:val="22"/>
          <w:szCs w:val="22"/>
        </w:rPr>
        <w:t xml:space="preserve">good sift feature matches between image 1 and image 5 were not sufficient due to the </w:t>
      </w:r>
      <w:r w:rsidR="000562C0" w:rsidRPr="003F2981">
        <w:rPr>
          <w:sz w:val="22"/>
          <w:szCs w:val="22"/>
        </w:rPr>
        <w:t>significant perspective difference between the images.</w:t>
      </w:r>
      <w:r w:rsidR="00C1685A" w:rsidRPr="003F2981">
        <w:rPr>
          <w:sz w:val="22"/>
          <w:szCs w:val="22"/>
        </w:rPr>
        <w:t xml:space="preserve"> Therefore, </w:t>
      </w:r>
      <w:proofErr w:type="spellStart"/>
      <w:r w:rsidR="00C1685A" w:rsidRPr="003F2981">
        <w:rPr>
          <w:sz w:val="22"/>
          <w:szCs w:val="22"/>
        </w:rPr>
        <w:t>homographies</w:t>
      </w:r>
      <w:proofErr w:type="spellEnd"/>
      <w:r w:rsidR="00C1685A" w:rsidRPr="003F2981">
        <w:rPr>
          <w:sz w:val="22"/>
          <w:szCs w:val="22"/>
        </w:rPr>
        <w:t xml:space="preserve"> between </w:t>
      </w:r>
      <w:r w:rsidR="00FC6D78" w:rsidRPr="003F2981">
        <w:rPr>
          <w:sz w:val="22"/>
          <w:szCs w:val="22"/>
        </w:rPr>
        <w:t xml:space="preserve">consecutive images were computed via the RANSAC algorithm and they were multiplied together to obtain the </w:t>
      </w:r>
      <w:proofErr w:type="spellStart"/>
      <w:r w:rsidR="000A10DE" w:rsidRPr="003F2981">
        <w:rPr>
          <w:sz w:val="22"/>
          <w:szCs w:val="22"/>
        </w:rPr>
        <w:t>homography</w:t>
      </w:r>
      <w:proofErr w:type="spellEnd"/>
      <w:r w:rsidR="000A10DE" w:rsidRPr="003F2981">
        <w:rPr>
          <w:sz w:val="22"/>
          <w:szCs w:val="22"/>
        </w:rPr>
        <w:t xml:space="preserve"> from image 1 to 5.</w:t>
      </w:r>
    </w:p>
    <w:p w14:paraId="38369A29" w14:textId="5B3118BC" w:rsidR="00C43B3E" w:rsidRPr="003F2981" w:rsidRDefault="00C43B3E" w:rsidP="00010E20">
      <w:pPr>
        <w:rPr>
          <w:sz w:val="22"/>
          <w:szCs w:val="22"/>
        </w:rPr>
      </w:pPr>
    </w:p>
    <w:p w14:paraId="10662162" w14:textId="6159801F" w:rsidR="0045495C" w:rsidRPr="003F2981" w:rsidRDefault="001A402C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The </w:t>
      </w:r>
      <w:r w:rsidR="00ED017D" w:rsidRPr="003F2981">
        <w:rPr>
          <w:sz w:val="22"/>
          <w:szCs w:val="22"/>
        </w:rPr>
        <w:t xml:space="preserve">transformation carried out by the computed </w:t>
      </w:r>
      <w:proofErr w:type="spellStart"/>
      <w:r w:rsidR="00ED017D" w:rsidRPr="003F2981">
        <w:rPr>
          <w:sz w:val="22"/>
          <w:szCs w:val="22"/>
        </w:rPr>
        <w:t>homography</w:t>
      </w:r>
      <w:proofErr w:type="spellEnd"/>
      <w:r w:rsidR="00ED017D" w:rsidRPr="003F2981">
        <w:rPr>
          <w:sz w:val="22"/>
          <w:szCs w:val="22"/>
        </w:rPr>
        <w:t xml:space="preserve"> is identical </w:t>
      </w:r>
      <w:r w:rsidR="004D2F14">
        <w:rPr>
          <w:sz w:val="22"/>
          <w:szCs w:val="22"/>
        </w:rPr>
        <w:t xml:space="preserve">to </w:t>
      </w:r>
      <w:r w:rsidR="00ED017D" w:rsidRPr="003F2981">
        <w:rPr>
          <w:sz w:val="22"/>
          <w:szCs w:val="22"/>
        </w:rPr>
        <w:t xml:space="preserve">the transformation carried out by the actual </w:t>
      </w:r>
      <w:proofErr w:type="spellStart"/>
      <w:r w:rsidR="00ED017D" w:rsidRPr="003F2981">
        <w:rPr>
          <w:sz w:val="22"/>
          <w:szCs w:val="22"/>
        </w:rPr>
        <w:t>homography</w:t>
      </w:r>
      <w:proofErr w:type="spellEnd"/>
      <w:r w:rsidR="00ED017D" w:rsidRPr="003F2981">
        <w:rPr>
          <w:sz w:val="22"/>
          <w:szCs w:val="22"/>
        </w:rPr>
        <w:t xml:space="preserve"> </w:t>
      </w:r>
      <w:r w:rsidR="0082442F" w:rsidRPr="003F2981">
        <w:rPr>
          <w:sz w:val="22"/>
          <w:szCs w:val="22"/>
        </w:rPr>
        <w:t>given in the dataset.</w:t>
      </w:r>
      <w:r w:rsidR="000723C4" w:rsidRPr="003F2981">
        <w:rPr>
          <w:sz w:val="22"/>
          <w:szCs w:val="22"/>
        </w:rPr>
        <w:t xml:space="preserve"> </w:t>
      </w:r>
    </w:p>
    <w:p w14:paraId="40EC5B2D" w14:textId="77777777" w:rsidR="00764101" w:rsidRPr="003F2981" w:rsidRDefault="00764101" w:rsidP="00010E20">
      <w:pPr>
        <w:rPr>
          <w:sz w:val="22"/>
          <w:szCs w:val="22"/>
        </w:rPr>
      </w:pPr>
    </w:p>
    <w:p w14:paraId="7FE3D77E" w14:textId="2DD1EBA8" w:rsidR="00BA17A1" w:rsidRPr="003F2981" w:rsidRDefault="0082442F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The two </w:t>
      </w:r>
      <w:proofErr w:type="spellStart"/>
      <w:r w:rsidRPr="003F2981">
        <w:rPr>
          <w:sz w:val="22"/>
          <w:szCs w:val="22"/>
        </w:rPr>
        <w:t>homography</w:t>
      </w:r>
      <w:proofErr w:type="spellEnd"/>
      <w:r w:rsidRPr="003F2981">
        <w:rPr>
          <w:sz w:val="22"/>
          <w:szCs w:val="22"/>
        </w:rPr>
        <w:t xml:space="preserve"> matrices are as follows,</w:t>
      </w:r>
    </w:p>
    <w:p w14:paraId="2BA90A9D" w14:textId="40DF578F" w:rsidR="0047279E" w:rsidRPr="003F2981" w:rsidRDefault="0047279E" w:rsidP="0047279E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Actual </w:t>
      </w:r>
      <w:proofErr w:type="spellStart"/>
      <w:r w:rsidRPr="003F2981">
        <w:rPr>
          <w:sz w:val="22"/>
          <w:szCs w:val="22"/>
        </w:rPr>
        <w:t>Homography</w:t>
      </w:r>
      <w:proofErr w:type="spellEnd"/>
    </w:p>
    <w:p w14:paraId="532EE376" w14:textId="54238581" w:rsidR="0047279E" w:rsidRPr="003F2981" w:rsidRDefault="00E9563A" w:rsidP="0047279E">
      <w:pPr>
        <w:rPr>
          <w:rFonts w:eastAsiaTheme="minorEastAsia"/>
          <w:sz w:val="18"/>
        </w:rPr>
      </w:pPr>
      <m:oMathPara>
        <m:oMath>
          <m:d>
            <m:dPr>
              <m:ctrlPr>
                <w:rPr>
                  <w:rFonts w:ascii="Cambria Math" w:eastAsiaTheme="minorHAnsi" w:hAnsi="Cambria Math"/>
                  <w:i/>
                  <w:sz w:val="18"/>
                  <w:lang w:val="en-GB" w:eastAsia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HAnsi" w:hAnsi="Cambria Math"/>
                      <w:i/>
                      <w:sz w:val="18"/>
                      <w:lang w:val="en-GB" w:eastAsia="en-US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6.2544644e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6"/>
                      </w:rPr>
                      <m:t>01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5.7759174e-02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2.2201217e+0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</w:rPr>
                      <m:t xml:space="preserve">2.2240536e-01 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1.1652147e+0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-2.5605611e+0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</w:rPr>
                      <m:t>4.9212545e-04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-3.6542424e-05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1.0000000e+00</m:t>
                    </m:r>
                  </m:e>
                </m:mr>
              </m:m>
            </m:e>
          </m:d>
        </m:oMath>
      </m:oMathPara>
    </w:p>
    <w:p w14:paraId="71C584B8" w14:textId="47F60D24" w:rsidR="0047279E" w:rsidRPr="003F2981" w:rsidRDefault="0047279E" w:rsidP="0047279E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Computed </w:t>
      </w:r>
      <w:proofErr w:type="spellStart"/>
      <w:r w:rsidRPr="003F2981">
        <w:rPr>
          <w:sz w:val="22"/>
          <w:szCs w:val="22"/>
        </w:rPr>
        <w:t>Homography</w:t>
      </w:r>
      <w:proofErr w:type="spellEnd"/>
    </w:p>
    <w:p w14:paraId="2AE82779" w14:textId="11C98D01" w:rsidR="0047279E" w:rsidRPr="003F2981" w:rsidRDefault="00E9563A" w:rsidP="0047279E">
      <w:pPr>
        <w:rPr>
          <w:sz w:val="22"/>
          <w:szCs w:val="22"/>
        </w:rPr>
      </w:pPr>
      <m:oMathPara>
        <m:oMath>
          <m:d>
            <m:dPr>
              <m:ctrlPr>
                <w:rPr>
                  <w:rFonts w:ascii="Cambria Math" w:eastAsiaTheme="minorHAnsi" w:hAnsi="Cambria Math"/>
                  <w:i/>
                  <w:sz w:val="18"/>
                  <w:szCs w:val="18"/>
                  <w:lang w:val="en-GB" w:eastAsia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HAnsi" w:hAnsi="Cambria Math"/>
                      <w:i/>
                      <w:color w:val="000000" w:themeColor="text1"/>
                      <w:sz w:val="18"/>
                      <w:szCs w:val="18"/>
                      <w:lang w:val="en-GB" w:eastAsia="en-US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-8.26294829e-1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-7.36342863e-1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-3.02125852e-0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-2.89865243e-1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-1.54947604e-1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2.93774066e-0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-6.36078446e-1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6.79704232e-1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-1.35094156e-10</m:t>
                    </m:r>
                  </m:e>
                </m:mr>
              </m:m>
            </m:e>
          </m:d>
        </m:oMath>
      </m:oMathPara>
    </w:p>
    <w:p w14:paraId="4A9163B5" w14:textId="77777777" w:rsidR="001D251B" w:rsidRDefault="001D251B" w:rsidP="009A18D5">
      <w:pPr>
        <w:rPr>
          <w:sz w:val="22"/>
          <w:szCs w:val="22"/>
        </w:rPr>
      </w:pPr>
    </w:p>
    <w:p w14:paraId="299034D0" w14:textId="3F61342D" w:rsidR="009A18D5" w:rsidRPr="002246BD" w:rsidRDefault="002246BD" w:rsidP="009A18D5">
      <w:pPr>
        <w:rPr>
          <w:sz w:val="22"/>
          <w:szCs w:val="22"/>
        </w:rPr>
      </w:pPr>
      <w:r>
        <w:rPr>
          <w:sz w:val="22"/>
          <w:szCs w:val="22"/>
        </w:rPr>
        <w:t xml:space="preserve">The drastic difference in the two matrices is due to the </w:t>
      </w:r>
      <w:r w:rsidRPr="003F2981">
        <w:sym w:font="Symbol" w:char="F06C"/>
      </w:r>
      <w:r>
        <w:t xml:space="preserve"> </w:t>
      </w:r>
      <w:r>
        <w:rPr>
          <w:sz w:val="22"/>
          <w:szCs w:val="22"/>
        </w:rPr>
        <w:t>difference</w:t>
      </w:r>
      <w:r w:rsidR="001D251B">
        <w:rPr>
          <w:sz w:val="22"/>
          <w:szCs w:val="22"/>
        </w:rPr>
        <w:t>.</w:t>
      </w:r>
    </w:p>
    <w:p w14:paraId="34C2CB72" w14:textId="494650A2" w:rsidR="00275364" w:rsidRPr="001A7801" w:rsidRDefault="00275364" w:rsidP="001A7801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1A7801">
        <w:rPr>
          <w:sz w:val="22"/>
          <w:szCs w:val="22"/>
        </w:rPr>
        <w:t xml:space="preserve">Computed </w:t>
      </w:r>
      <w:proofErr w:type="spellStart"/>
      <w:r w:rsidRPr="001A7801">
        <w:rPr>
          <w:sz w:val="22"/>
          <w:szCs w:val="22"/>
        </w:rPr>
        <w:t>Homography</w:t>
      </w:r>
      <w:proofErr w:type="spellEnd"/>
      <w:r w:rsidRPr="001A7801">
        <w:rPr>
          <w:sz w:val="22"/>
          <w:szCs w:val="22"/>
        </w:rPr>
        <w:t xml:space="preserve"> after accounting for </w:t>
      </w:r>
      <w:r w:rsidR="00ED308B">
        <w:rPr>
          <w:sz w:val="22"/>
          <w:szCs w:val="22"/>
        </w:rPr>
        <w:t xml:space="preserve">the </w:t>
      </w:r>
      <w:r w:rsidRPr="003F2981">
        <w:sym w:font="Symbol" w:char="F06C"/>
      </w:r>
      <w:r w:rsidR="00ED308B">
        <w:t xml:space="preserve"> </w:t>
      </w:r>
      <w:r w:rsidR="00ED308B" w:rsidRPr="00ED308B">
        <w:rPr>
          <w:sz w:val="22"/>
          <w:szCs w:val="22"/>
        </w:rPr>
        <w:t>difference</w:t>
      </w:r>
    </w:p>
    <w:p w14:paraId="32306E04" w14:textId="69B765C6" w:rsidR="006E12ED" w:rsidRPr="00A83A3D" w:rsidRDefault="00E9563A" w:rsidP="006E12ED">
      <w:pPr>
        <w:rPr>
          <w:color w:val="000000" w:themeColor="text1"/>
          <w:sz w:val="18"/>
          <w:szCs w:val="18"/>
        </w:rPr>
      </w:pPr>
      <m:oMathPara>
        <m:oMath>
          <m:d>
            <m:dPr>
              <m:ctrlPr>
                <w:rPr>
                  <w:rFonts w:ascii="Cambria Math" w:eastAsiaTheme="minorHAnsi" w:hAnsi="Cambria Math"/>
                  <w:i/>
                  <w:color w:val="000000" w:themeColor="text1"/>
                  <w:sz w:val="18"/>
                  <w:szCs w:val="18"/>
                  <w:lang w:val="en-GB" w:eastAsia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HAnsi" w:hAnsi="Cambria Math"/>
                      <w:i/>
                      <w:color w:val="000000" w:themeColor="text1"/>
                      <w:sz w:val="18"/>
                      <w:szCs w:val="18"/>
                      <w:lang w:val="en-GB" w:eastAsia="en-US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6.11643654e-0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5.45059007e-0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2.23640950e+0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2.14565346e-0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1.14696008e+0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-2.17458753e+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4.70840832e-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-5.03133707e-0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 w:cs="Menlo"/>
                        <w:color w:val="000000" w:themeColor="text1"/>
                        <w:sz w:val="18"/>
                        <w:szCs w:val="18"/>
                        <w:lang w:val="en-GB" w:eastAsia="en-US"/>
                      </w:rPr>
                      <m:t>1.00000000e+00</m:t>
                    </m:r>
                  </m:e>
                </m:mr>
              </m:m>
            </m:e>
          </m:d>
        </m:oMath>
      </m:oMathPara>
    </w:p>
    <w:p w14:paraId="467F2B13" w14:textId="5CE0D7EF" w:rsidR="00EE4905" w:rsidRPr="003F2981" w:rsidRDefault="00EE4905" w:rsidP="00275364">
      <w:pPr>
        <w:rPr>
          <w:sz w:val="22"/>
          <w:szCs w:val="22"/>
        </w:rPr>
      </w:pPr>
      <w:r w:rsidRPr="003F2981">
        <w:rPr>
          <w:color w:val="000000" w:themeColor="text1"/>
          <w:sz w:val="22"/>
          <w:szCs w:val="22"/>
        </w:rPr>
        <w:t xml:space="preserve">The </w:t>
      </w:r>
      <w:r w:rsidR="00022D14" w:rsidRPr="003F2981">
        <w:rPr>
          <w:color w:val="000000" w:themeColor="text1"/>
          <w:sz w:val="22"/>
          <w:szCs w:val="22"/>
        </w:rPr>
        <w:t xml:space="preserve">sum of squared differences of the computed </w:t>
      </w:r>
      <w:proofErr w:type="spellStart"/>
      <w:r w:rsidR="00022D14" w:rsidRPr="003F2981">
        <w:rPr>
          <w:color w:val="000000" w:themeColor="text1"/>
          <w:sz w:val="22"/>
          <w:szCs w:val="22"/>
        </w:rPr>
        <w:t>homography</w:t>
      </w:r>
      <w:proofErr w:type="spellEnd"/>
      <w:r w:rsidR="00022D14" w:rsidRPr="003F2981">
        <w:rPr>
          <w:color w:val="000000" w:themeColor="text1"/>
          <w:sz w:val="22"/>
          <w:szCs w:val="22"/>
        </w:rPr>
        <w:t xml:space="preserve"> (after </w:t>
      </w:r>
      <w:r w:rsidR="00022D14" w:rsidRPr="003F2981">
        <w:rPr>
          <w:sz w:val="22"/>
          <w:szCs w:val="22"/>
        </w:rPr>
        <w:sym w:font="Symbol" w:char="F06C"/>
      </w:r>
      <w:r w:rsidR="00022D14" w:rsidRPr="003F2981">
        <w:rPr>
          <w:sz w:val="22"/>
          <w:szCs w:val="22"/>
        </w:rPr>
        <w:t xml:space="preserve"> adjustment) and the actual </w:t>
      </w:r>
      <w:proofErr w:type="spellStart"/>
      <w:r w:rsidR="00022D14" w:rsidRPr="003F2981">
        <w:rPr>
          <w:sz w:val="22"/>
          <w:szCs w:val="22"/>
        </w:rPr>
        <w:t>homography</w:t>
      </w:r>
      <w:proofErr w:type="spellEnd"/>
      <w:r w:rsidR="00AC27CF" w:rsidRPr="003F2981">
        <w:rPr>
          <w:sz w:val="22"/>
          <w:szCs w:val="22"/>
        </w:rPr>
        <w:t xml:space="preserve"> is,</w:t>
      </w:r>
    </w:p>
    <w:p w14:paraId="38429E9D" w14:textId="0B0D7859" w:rsidR="00B2449A" w:rsidRPr="00557AEC" w:rsidRDefault="001B25B1" w:rsidP="00557AEC">
      <w:pPr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color w:val="000000" w:themeColor="text1"/>
              <w:sz w:val="22"/>
              <w:szCs w:val="22"/>
            </w:rPr>
            <m:t>=</m:t>
          </m:r>
          <m:r>
            <m:rPr>
              <m:sty m:val="p"/>
            </m:rPr>
            <w:rPr>
              <w:rFonts w:ascii="Cambria Math" w:hAnsi="Cambria Math" w:cs="Menlo"/>
              <w:color w:val="000000" w:themeColor="text1"/>
              <w:sz w:val="20"/>
              <w:szCs w:val="20"/>
            </w:rPr>
            <m:t>17.551</m:t>
          </m:r>
        </m:oMath>
      </m:oMathPara>
    </w:p>
    <w:p w14:paraId="6AAC01C6" w14:textId="2025EC8E" w:rsidR="00010E20" w:rsidRPr="003F2981" w:rsidRDefault="00B97399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lastRenderedPageBreak/>
        <w:t xml:space="preserve">The code </w:t>
      </w:r>
      <w:r w:rsidR="004400CA">
        <w:rPr>
          <w:sz w:val="22"/>
          <w:szCs w:val="22"/>
        </w:rPr>
        <w:t xml:space="preserve">for general </w:t>
      </w:r>
      <w:proofErr w:type="spellStart"/>
      <w:r w:rsidR="004400CA">
        <w:rPr>
          <w:sz w:val="22"/>
          <w:szCs w:val="22"/>
        </w:rPr>
        <w:t>homography</w:t>
      </w:r>
      <w:proofErr w:type="spellEnd"/>
      <w:r w:rsidRPr="003F2981">
        <w:rPr>
          <w:sz w:val="22"/>
          <w:szCs w:val="22"/>
        </w:rPr>
        <w:t xml:space="preserve"> calculation is as follows,</w:t>
      </w:r>
    </w:p>
    <w:p w14:paraId="22B8BA3A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88"/>
          <w:sz w:val="16"/>
          <w:szCs w:val="16"/>
        </w:rPr>
        <w:t>def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get_homography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Y</w:t>
      </w:r>
      <w:r w:rsidRPr="003F2981">
        <w:rPr>
          <w:rFonts w:ascii="Consolas" w:hAnsi="Consolas" w:cs="Consolas"/>
          <w:color w:val="666600"/>
          <w:sz w:val="16"/>
          <w:szCs w:val="16"/>
        </w:rPr>
        <w:t>):</w:t>
      </w:r>
    </w:p>
    <w:p w14:paraId="23CCFCEB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O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rray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[</w:t>
      </w:r>
    </w:p>
    <w:p w14:paraId="0A0F7F8B" w14:textId="06B34AD6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],</w:t>
      </w:r>
    </w:p>
    <w:p w14:paraId="0F9CA581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],</w:t>
      </w:r>
    </w:p>
    <w:p w14:paraId="07860D93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]</w:t>
      </w:r>
    </w:p>
    <w:p w14:paraId="3CC36D5C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3F2981">
        <w:rPr>
          <w:rFonts w:ascii="Consolas" w:hAnsi="Consolas" w:cs="Consolas"/>
          <w:color w:val="666600"/>
          <w:sz w:val="16"/>
          <w:szCs w:val="16"/>
        </w:rPr>
        <w:t>])</w:t>
      </w:r>
    </w:p>
    <w:p w14:paraId="30473BAA" w14:textId="56C49BBC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37C8A90C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A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[]</w:t>
      </w:r>
    </w:p>
    <w:p w14:paraId="280A055B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237C3F4A" w14:textId="0035595E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3F2981">
        <w:rPr>
          <w:rFonts w:ascii="Consolas" w:hAnsi="Consolas" w:cs="Consolas"/>
          <w:color w:val="000088"/>
          <w:sz w:val="16"/>
          <w:szCs w:val="16"/>
        </w:rPr>
        <w:t>for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0088"/>
          <w:sz w:val="16"/>
          <w:szCs w:val="16"/>
        </w:rPr>
        <w:t>in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range</w:t>
      </w:r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6666"/>
          <w:sz w:val="16"/>
          <w:szCs w:val="16"/>
        </w:rPr>
        <w:t>4</w:t>
      </w:r>
      <w:r w:rsidRPr="003F2981">
        <w:rPr>
          <w:rFonts w:ascii="Consolas" w:hAnsi="Consolas" w:cs="Consolas"/>
          <w:color w:val="666600"/>
          <w:sz w:val="16"/>
          <w:szCs w:val="16"/>
        </w:rPr>
        <w:t>):</w:t>
      </w:r>
    </w:p>
    <w:p w14:paraId="7094BB71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A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ppend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concatenate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(</w:t>
      </w:r>
      <w:r w:rsidRPr="003F2981">
        <w:rPr>
          <w:rFonts w:ascii="Consolas" w:hAnsi="Consolas" w:cs="Consolas"/>
          <w:color w:val="000000"/>
          <w:sz w:val="16"/>
          <w:szCs w:val="16"/>
        </w:rPr>
        <w:t>O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xpand_dim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:]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)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xpand_dim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-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*</w:t>
      </w:r>
      <w:r w:rsidRPr="003F2981">
        <w:rPr>
          <w:rFonts w:ascii="Consolas" w:hAnsi="Consolas" w:cs="Consolas"/>
          <w:color w:val="000000"/>
          <w:sz w:val="16"/>
          <w:szCs w:val="16"/>
        </w:rPr>
        <w:t>Y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]*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:]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)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))</w:t>
      </w:r>
    </w:p>
    <w:p w14:paraId="14E7DBC9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A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ppend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concatenate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xpand_dim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:]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)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O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xpand_dim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-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*</w:t>
      </w:r>
      <w:r w:rsidRPr="003F2981">
        <w:rPr>
          <w:rFonts w:ascii="Consolas" w:hAnsi="Consolas" w:cs="Consolas"/>
          <w:color w:val="000000"/>
          <w:sz w:val="16"/>
          <w:szCs w:val="16"/>
        </w:rPr>
        <w:t>Y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]*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:]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)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))</w:t>
      </w:r>
    </w:p>
    <w:p w14:paraId="1DE759B5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4F692442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A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rray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A</w:t>
      </w:r>
      <w:r w:rsidRPr="003F2981">
        <w:rPr>
          <w:rFonts w:ascii="Consolas" w:hAnsi="Consolas" w:cs="Consolas"/>
          <w:color w:val="666600"/>
          <w:sz w:val="16"/>
          <w:szCs w:val="16"/>
        </w:rPr>
        <w:t>).</w:t>
      </w:r>
      <w:r w:rsidRPr="003F2981">
        <w:rPr>
          <w:rFonts w:ascii="Consolas" w:hAnsi="Consolas" w:cs="Consolas"/>
          <w:color w:val="000000"/>
          <w:sz w:val="16"/>
          <w:szCs w:val="16"/>
        </w:rPr>
        <w:t>squeeze</w:t>
      </w:r>
      <w:r w:rsidRPr="003F2981">
        <w:rPr>
          <w:rFonts w:ascii="Consolas" w:hAnsi="Consolas" w:cs="Consolas"/>
          <w:color w:val="666600"/>
          <w:sz w:val="16"/>
          <w:szCs w:val="16"/>
        </w:rPr>
        <w:t>().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astype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float64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</w:p>
    <w:p w14:paraId="0FA0D7F7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2889C5FF" w14:textId="21F87EDE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eigen_value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eigen_vectors</w:t>
      </w:r>
      <w:proofErr w:type="spellEnd"/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linalg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ig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A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T </w:t>
      </w:r>
      <w:r w:rsidRPr="003F2981">
        <w:rPr>
          <w:rFonts w:ascii="Consolas" w:hAnsi="Consolas" w:cs="Consolas"/>
          <w:color w:val="666600"/>
          <w:sz w:val="16"/>
          <w:szCs w:val="16"/>
        </w:rPr>
        <w:t>@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</w:p>
    <w:p w14:paraId="487D8201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H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eigen_vector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[: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rgmin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eigen_value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)]</w:t>
      </w:r>
    </w:p>
    <w:p w14:paraId="11F14D50" w14:textId="3851221D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H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H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reshape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6666"/>
          <w:sz w:val="16"/>
          <w:szCs w:val="16"/>
        </w:rPr>
        <w:t>3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-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</w:p>
    <w:p w14:paraId="712FAD95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4D231DD2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3F2981">
        <w:rPr>
          <w:rFonts w:ascii="Consolas" w:hAnsi="Consolas" w:cs="Consolas"/>
          <w:color w:val="000088"/>
          <w:sz w:val="16"/>
          <w:szCs w:val="16"/>
        </w:rPr>
        <w:t>return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H</w:t>
      </w:r>
    </w:p>
    <w:p w14:paraId="7AFCAB11" w14:textId="1EF5414D" w:rsidR="00D2244A" w:rsidRPr="00444BEA" w:rsidRDefault="00D2244A" w:rsidP="0001209C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1E8337A7" w14:textId="4AD6A3ED" w:rsidR="00ED24CF" w:rsidRDefault="0001209C" w:rsidP="00ED24CF">
      <w:pPr>
        <w:rPr>
          <w:sz w:val="22"/>
          <w:szCs w:val="22"/>
        </w:rPr>
      </w:pPr>
      <w:r w:rsidRPr="003F2981">
        <w:rPr>
          <w:sz w:val="22"/>
          <w:szCs w:val="22"/>
        </w:rPr>
        <w:t>The code for the</w:t>
      </w:r>
      <w:r w:rsidR="006549CE">
        <w:rPr>
          <w:sz w:val="22"/>
          <w:szCs w:val="22"/>
        </w:rPr>
        <w:t xml:space="preserve"> calculating the</w:t>
      </w:r>
      <w:r w:rsidRPr="003F2981">
        <w:rPr>
          <w:sz w:val="22"/>
          <w:szCs w:val="22"/>
        </w:rPr>
        <w:t xml:space="preserve"> </w:t>
      </w:r>
      <w:proofErr w:type="spellStart"/>
      <w:r w:rsidRPr="003F2981">
        <w:rPr>
          <w:sz w:val="22"/>
          <w:szCs w:val="22"/>
        </w:rPr>
        <w:t>homography</w:t>
      </w:r>
      <w:proofErr w:type="spellEnd"/>
      <w:r w:rsidRPr="003F2981">
        <w:rPr>
          <w:sz w:val="22"/>
          <w:szCs w:val="22"/>
        </w:rPr>
        <w:t xml:space="preserve"> </w:t>
      </w:r>
      <w:r w:rsidR="005A4F2B">
        <w:rPr>
          <w:sz w:val="22"/>
          <w:szCs w:val="22"/>
        </w:rPr>
        <w:t xml:space="preserve">from image </w:t>
      </w:r>
      <w:r w:rsidR="00E62F8C">
        <w:rPr>
          <w:sz w:val="22"/>
          <w:szCs w:val="22"/>
        </w:rPr>
        <w:t>1</w:t>
      </w:r>
      <w:r w:rsidR="005A4F2B">
        <w:rPr>
          <w:sz w:val="22"/>
          <w:szCs w:val="22"/>
        </w:rPr>
        <w:t xml:space="preserve"> to </w:t>
      </w:r>
      <w:r w:rsidR="00E62F8C">
        <w:rPr>
          <w:sz w:val="22"/>
          <w:szCs w:val="22"/>
        </w:rPr>
        <w:t>5</w:t>
      </w:r>
      <w:r w:rsidR="005A4F2B">
        <w:rPr>
          <w:sz w:val="22"/>
          <w:szCs w:val="22"/>
        </w:rPr>
        <w:t xml:space="preserve"> </w:t>
      </w:r>
      <w:r w:rsidRPr="003F2981">
        <w:rPr>
          <w:sz w:val="22"/>
          <w:szCs w:val="22"/>
        </w:rPr>
        <w:t>is as follows,</w:t>
      </w:r>
    </w:p>
    <w:p w14:paraId="0686AD32" w14:textId="272F9E80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 xml:space="preserve">path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r</w:t>
      </w:r>
      <w:r>
        <w:rPr>
          <w:rFonts w:ascii="Consolas" w:hAnsi="Consolas" w:cs="Consolas"/>
          <w:color w:val="008800"/>
          <w:sz w:val="17"/>
          <w:szCs w:val="17"/>
        </w:rPr>
        <w:t>"Images</w:t>
      </w:r>
      <w:proofErr w:type="spellEnd"/>
      <w:r>
        <w:rPr>
          <w:rFonts w:ascii="Consolas" w:hAnsi="Consolas" w:cs="Consolas"/>
          <w:color w:val="008800"/>
          <w:sz w:val="17"/>
          <w:szCs w:val="17"/>
        </w:rPr>
        <w:t>/</w:t>
      </w:r>
      <w:proofErr w:type="spellStart"/>
      <w:r>
        <w:rPr>
          <w:rFonts w:ascii="Consolas" w:hAnsi="Consolas" w:cs="Consolas"/>
          <w:color w:val="008800"/>
          <w:sz w:val="17"/>
          <w:szCs w:val="17"/>
        </w:rPr>
        <w:t>graf</w:t>
      </w:r>
      <w:proofErr w:type="spellEnd"/>
      <w:r>
        <w:rPr>
          <w:rFonts w:ascii="Consolas" w:hAnsi="Consolas" w:cs="Consolas"/>
          <w:color w:val="008800"/>
          <w:sz w:val="17"/>
          <w:szCs w:val="17"/>
        </w:rPr>
        <w:t>/"</w:t>
      </w:r>
    </w:p>
    <w:p w14:paraId="77AF0EFC" w14:textId="49D95B15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proofErr w:type="spellStart"/>
      <w:r>
        <w:rPr>
          <w:rFonts w:ascii="Consolas" w:hAnsi="Consolas" w:cs="Consolas"/>
          <w:color w:val="000000"/>
          <w:sz w:val="17"/>
          <w:szCs w:val="17"/>
        </w:rPr>
        <w:t>H_db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[]</w:t>
      </w:r>
    </w:p>
    <w:p w14:paraId="11DEBFC1" w14:textId="20CDAAF1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296EF94D" w14:textId="27A02127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88"/>
          <w:sz w:val="17"/>
          <w:szCs w:val="17"/>
        </w:rPr>
        <w:t>for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0088"/>
          <w:sz w:val="17"/>
          <w:szCs w:val="17"/>
        </w:rPr>
        <w:t>in</w:t>
      </w:r>
      <w:r>
        <w:rPr>
          <w:rFonts w:ascii="Consolas" w:hAnsi="Consolas" w:cs="Consolas"/>
          <w:color w:val="000000"/>
          <w:sz w:val="17"/>
          <w:szCs w:val="17"/>
        </w:rPr>
        <w:t xml:space="preserve"> range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6666"/>
          <w:sz w:val="17"/>
          <w:szCs w:val="17"/>
        </w:rPr>
        <w:t>1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</w:rPr>
        <w:t>5</w:t>
      </w:r>
      <w:r>
        <w:rPr>
          <w:rFonts w:ascii="Consolas" w:hAnsi="Consolas" w:cs="Consolas"/>
          <w:color w:val="666600"/>
          <w:sz w:val="17"/>
          <w:szCs w:val="17"/>
        </w:rPr>
        <w:t>):</w:t>
      </w:r>
    </w:p>
    <w:p w14:paraId="215EBC91" w14:textId="733746C0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 xml:space="preserve">    img1_path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path </w:t>
      </w:r>
      <w:r>
        <w:rPr>
          <w:rFonts w:ascii="Consolas" w:hAnsi="Consolas" w:cs="Consolas"/>
          <w:color w:val="666600"/>
          <w:sz w:val="17"/>
          <w:szCs w:val="17"/>
        </w:rPr>
        <w:t>+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8800"/>
          <w:sz w:val="17"/>
          <w:szCs w:val="17"/>
        </w:rPr>
        <w:t>"</w:t>
      </w:r>
      <w:proofErr w:type="spellStart"/>
      <w:r>
        <w:rPr>
          <w:rFonts w:ascii="Consolas" w:hAnsi="Consolas" w:cs="Consolas"/>
          <w:color w:val="008800"/>
          <w:sz w:val="17"/>
          <w:szCs w:val="17"/>
        </w:rPr>
        <w:t>img</w:t>
      </w:r>
      <w:proofErr w:type="spellEnd"/>
      <w:r>
        <w:rPr>
          <w:rFonts w:ascii="Consolas" w:hAnsi="Consolas" w:cs="Consolas"/>
          <w:color w:val="008800"/>
          <w:sz w:val="17"/>
          <w:szCs w:val="17"/>
        </w:rPr>
        <w:t>"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+</w:t>
      </w:r>
      <w:r>
        <w:rPr>
          <w:rFonts w:ascii="Consolas" w:hAnsi="Consolas" w:cs="Consolas"/>
          <w:color w:val="000000"/>
          <w:sz w:val="17"/>
          <w:szCs w:val="17"/>
        </w:rPr>
        <w:t xml:space="preserve"> str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+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8800"/>
          <w:sz w:val="17"/>
          <w:szCs w:val="17"/>
        </w:rPr>
        <w:t>".ppm"</w:t>
      </w:r>
    </w:p>
    <w:p w14:paraId="4A74C5FD" w14:textId="52351960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 xml:space="preserve">    img2_path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path </w:t>
      </w:r>
      <w:r>
        <w:rPr>
          <w:rFonts w:ascii="Consolas" w:hAnsi="Consolas" w:cs="Consolas"/>
          <w:color w:val="666600"/>
          <w:sz w:val="17"/>
          <w:szCs w:val="17"/>
        </w:rPr>
        <w:t>+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8800"/>
          <w:sz w:val="17"/>
          <w:szCs w:val="17"/>
        </w:rPr>
        <w:t>"</w:t>
      </w:r>
      <w:proofErr w:type="spellStart"/>
      <w:r>
        <w:rPr>
          <w:rFonts w:ascii="Consolas" w:hAnsi="Consolas" w:cs="Consolas"/>
          <w:color w:val="008800"/>
          <w:sz w:val="17"/>
          <w:szCs w:val="17"/>
        </w:rPr>
        <w:t>img</w:t>
      </w:r>
      <w:proofErr w:type="spellEnd"/>
      <w:r>
        <w:rPr>
          <w:rFonts w:ascii="Consolas" w:hAnsi="Consolas" w:cs="Consolas"/>
          <w:color w:val="008800"/>
          <w:sz w:val="17"/>
          <w:szCs w:val="17"/>
        </w:rPr>
        <w:t>"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+</w:t>
      </w:r>
      <w:r>
        <w:rPr>
          <w:rFonts w:ascii="Consolas" w:hAnsi="Consolas" w:cs="Consolas"/>
          <w:color w:val="000000"/>
          <w:sz w:val="17"/>
          <w:szCs w:val="17"/>
        </w:rPr>
        <w:t xml:space="preserve"> str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0000"/>
          <w:sz w:val="17"/>
          <w:szCs w:val="17"/>
        </w:rPr>
        <w:t>i</w:t>
      </w:r>
      <w:r>
        <w:rPr>
          <w:rFonts w:ascii="Consolas" w:hAnsi="Consolas" w:cs="Consolas"/>
          <w:color w:val="666600"/>
          <w:sz w:val="17"/>
          <w:szCs w:val="17"/>
        </w:rPr>
        <w:t>+</w:t>
      </w:r>
      <w:r>
        <w:rPr>
          <w:rFonts w:ascii="Consolas" w:hAnsi="Consolas" w:cs="Consolas"/>
          <w:color w:val="006666"/>
          <w:sz w:val="17"/>
          <w:szCs w:val="17"/>
        </w:rPr>
        <w:t>1</w:t>
      </w:r>
      <w:r>
        <w:rPr>
          <w:rFonts w:ascii="Consolas" w:hAnsi="Consolas" w:cs="Consolas"/>
          <w:color w:val="666600"/>
          <w:sz w:val="17"/>
          <w:szCs w:val="17"/>
        </w:rPr>
        <w:t>)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+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8800"/>
          <w:sz w:val="17"/>
          <w:szCs w:val="17"/>
        </w:rPr>
        <w:t>".ppm"</w:t>
      </w:r>
    </w:p>
    <w:p w14:paraId="7CDC6767" w14:textId="77777777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2E77DB39" w14:textId="447E6E38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 xml:space="preserve">    H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count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ount_db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est_fit_X_inliers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est_fit_Y_inliers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RANSAC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0000"/>
          <w:sz w:val="17"/>
          <w:szCs w:val="17"/>
        </w:rPr>
        <w:t>img1_path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img2_path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</w:rPr>
        <w:t>1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</w:rPr>
        <w:t>20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</w:rPr>
        <w:t>10000</w:t>
      </w:r>
      <w:r>
        <w:rPr>
          <w:rFonts w:ascii="Consolas" w:hAnsi="Consolas" w:cs="Consolas"/>
          <w:color w:val="666600"/>
          <w:sz w:val="17"/>
          <w:szCs w:val="17"/>
        </w:rPr>
        <w:t>)</w:t>
      </w:r>
    </w:p>
    <w:p w14:paraId="4721D679" w14:textId="79456BF9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782DC5B5" w14:textId="77777777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H_db</w:t>
      </w:r>
      <w:r>
        <w:rPr>
          <w:rFonts w:ascii="Consolas" w:hAnsi="Consolas" w:cs="Consolas"/>
          <w:color w:val="666600"/>
          <w:sz w:val="17"/>
          <w:szCs w:val="17"/>
        </w:rPr>
        <w:t>.</w:t>
      </w:r>
      <w:r>
        <w:rPr>
          <w:rFonts w:ascii="Consolas" w:hAnsi="Consolas" w:cs="Consolas"/>
          <w:color w:val="000000"/>
          <w:sz w:val="17"/>
          <w:szCs w:val="17"/>
        </w:rPr>
        <w:t>append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0000"/>
          <w:sz w:val="17"/>
          <w:szCs w:val="17"/>
        </w:rPr>
        <w:t>H</w:t>
      </w:r>
      <w:r>
        <w:rPr>
          <w:rFonts w:ascii="Consolas" w:hAnsi="Consolas" w:cs="Consolas"/>
          <w:color w:val="666600"/>
          <w:sz w:val="17"/>
          <w:szCs w:val="17"/>
        </w:rPr>
        <w:t>)</w:t>
      </w:r>
    </w:p>
    <w:p w14:paraId="0F06A439" w14:textId="77777777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0CD6CEBD" w14:textId="0F4700BA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 xml:space="preserve">H1to5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H_db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[</w:t>
      </w:r>
      <w:r>
        <w:rPr>
          <w:rFonts w:ascii="Consolas" w:hAnsi="Consolas" w:cs="Consolas"/>
          <w:color w:val="006666"/>
          <w:sz w:val="17"/>
          <w:szCs w:val="17"/>
        </w:rPr>
        <w:t>0</w:t>
      </w:r>
      <w:r>
        <w:rPr>
          <w:rFonts w:ascii="Consolas" w:hAnsi="Consolas" w:cs="Consolas"/>
          <w:color w:val="666600"/>
          <w:sz w:val="17"/>
          <w:szCs w:val="17"/>
        </w:rPr>
        <w:t>]</w:t>
      </w:r>
    </w:p>
    <w:p w14:paraId="27C5ECB2" w14:textId="09769510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6F163FCE" w14:textId="6D65BF96" w:rsid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88"/>
          <w:sz w:val="17"/>
          <w:szCs w:val="17"/>
        </w:rPr>
        <w:t>for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0088"/>
          <w:sz w:val="17"/>
          <w:szCs w:val="17"/>
        </w:rPr>
        <w:t>in</w:t>
      </w:r>
      <w:r>
        <w:rPr>
          <w:rFonts w:ascii="Consolas" w:hAnsi="Consolas" w:cs="Consolas"/>
          <w:color w:val="000000"/>
          <w:sz w:val="17"/>
          <w:szCs w:val="17"/>
        </w:rPr>
        <w:t xml:space="preserve"> range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6666"/>
          <w:sz w:val="17"/>
          <w:szCs w:val="17"/>
        </w:rPr>
        <w:t>1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le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H_db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):</w:t>
      </w:r>
    </w:p>
    <w:p w14:paraId="1EC01D3F" w14:textId="073AFA1A" w:rsidR="000A6781" w:rsidRPr="000A6781" w:rsidRDefault="000A6781" w:rsidP="000A6781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488910121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 xml:space="preserve">    H1to5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H_db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]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@</w:t>
      </w:r>
      <w:r>
        <w:rPr>
          <w:rFonts w:ascii="Consolas" w:hAnsi="Consolas" w:cs="Consolas"/>
          <w:color w:val="000000"/>
          <w:sz w:val="17"/>
          <w:szCs w:val="17"/>
        </w:rPr>
        <w:t xml:space="preserve"> H1to5</w:t>
      </w:r>
    </w:p>
    <w:p w14:paraId="444FB97C" w14:textId="58F4C6F3" w:rsidR="00E1568A" w:rsidRPr="00ED24CF" w:rsidRDefault="00E1568A" w:rsidP="00ED24CF">
      <w:pPr>
        <w:rPr>
          <w:sz w:val="22"/>
          <w:szCs w:val="22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4CB920F7" w14:textId="418139FC" w:rsidR="00E30B97" w:rsidRPr="003F2981" w:rsidRDefault="00711C85" w:rsidP="00E1568A">
      <w:pPr>
        <w:rPr>
          <w:sz w:val="22"/>
          <w:szCs w:val="22"/>
        </w:rPr>
      </w:pPr>
      <w:r w:rsidRPr="003F2981">
        <w:rPr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5F53445E" wp14:editId="159A4CFE">
            <wp:simplePos x="0" y="0"/>
            <wp:positionH relativeFrom="margin">
              <wp:align>center</wp:align>
            </wp:positionH>
            <wp:positionV relativeFrom="paragraph">
              <wp:posOffset>386093</wp:posOffset>
            </wp:positionV>
            <wp:extent cx="2447925" cy="2407285"/>
            <wp:effectExtent l="12700" t="12700" r="15875" b="1841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2407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0B97" w:rsidRPr="003F2981">
        <w:rPr>
          <w:sz w:val="22"/>
          <w:szCs w:val="22"/>
        </w:rPr>
        <w:t xml:space="preserve">c) Image </w:t>
      </w:r>
      <w:r w:rsidR="00F712B5" w:rsidRPr="003F2981">
        <w:rPr>
          <w:sz w:val="22"/>
          <w:szCs w:val="22"/>
        </w:rPr>
        <w:t>S</w:t>
      </w:r>
      <w:r w:rsidR="00E30B97" w:rsidRPr="003F2981">
        <w:rPr>
          <w:sz w:val="22"/>
          <w:szCs w:val="22"/>
        </w:rPr>
        <w:t>titching</w:t>
      </w:r>
    </w:p>
    <w:sectPr w:rsidR="00E30B97" w:rsidRPr="003F2981" w:rsidSect="00BA17A1">
      <w:footerReference w:type="even" r:id="rId16"/>
      <w:footerReference w:type="default" r:id="rId17"/>
      <w:pgSz w:w="11900" w:h="16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043C2" w14:textId="77777777" w:rsidR="00E9563A" w:rsidRDefault="00E9563A" w:rsidP="0047279E">
      <w:r>
        <w:separator/>
      </w:r>
    </w:p>
  </w:endnote>
  <w:endnote w:type="continuationSeparator" w:id="0">
    <w:p w14:paraId="35CB39AF" w14:textId="77777777" w:rsidR="00E9563A" w:rsidRDefault="00E9563A" w:rsidP="00472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Sans17-Regular">
    <w:altName w:val="Cambria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172965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ED0EDB1" w14:textId="32530664" w:rsidR="00454DBF" w:rsidRDefault="00454DBF" w:rsidP="00EA4A1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349278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B0502CC" w14:textId="610B666D" w:rsidR="00454DBF" w:rsidRDefault="00454DBF" w:rsidP="00454DBF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21343550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C86127" w14:textId="52A28381" w:rsidR="005F6FE7" w:rsidRDefault="005F6FE7" w:rsidP="00454DBF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5A71B0" w14:textId="77777777" w:rsidR="005F6FE7" w:rsidRDefault="005F6FE7" w:rsidP="005F6F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225736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57E9D2" w14:textId="2A5CF56B" w:rsidR="005F6FE7" w:rsidRDefault="00454DBF" w:rsidP="00454D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351AF4" w14:textId="59C2AB2A" w:rsidR="005F6FE7" w:rsidRPr="00454DBF" w:rsidRDefault="00454DBF" w:rsidP="005F6FE7">
    <w:pPr>
      <w:pStyle w:val="Footer"/>
      <w:ind w:right="36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46236" w14:textId="77777777" w:rsidR="00E9563A" w:rsidRDefault="00E9563A" w:rsidP="0047279E">
      <w:r>
        <w:separator/>
      </w:r>
    </w:p>
  </w:footnote>
  <w:footnote w:type="continuationSeparator" w:id="0">
    <w:p w14:paraId="42E97EFF" w14:textId="77777777" w:rsidR="00E9563A" w:rsidRDefault="00E9563A" w:rsidP="00472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D2BC0"/>
    <w:multiLevelType w:val="multilevel"/>
    <w:tmpl w:val="21E47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8E4830"/>
    <w:multiLevelType w:val="hybridMultilevel"/>
    <w:tmpl w:val="33B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0705D"/>
    <w:multiLevelType w:val="multilevel"/>
    <w:tmpl w:val="C90C6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DE1377"/>
    <w:multiLevelType w:val="multilevel"/>
    <w:tmpl w:val="DA6E5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737F1D"/>
    <w:multiLevelType w:val="multilevel"/>
    <w:tmpl w:val="8398F9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D96637"/>
    <w:multiLevelType w:val="multilevel"/>
    <w:tmpl w:val="4F9A4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7A639E"/>
    <w:multiLevelType w:val="hybridMultilevel"/>
    <w:tmpl w:val="D0B2C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B96126"/>
    <w:multiLevelType w:val="multilevel"/>
    <w:tmpl w:val="7DF6C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8B7808"/>
    <w:multiLevelType w:val="multilevel"/>
    <w:tmpl w:val="3CD0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4AC0757"/>
    <w:multiLevelType w:val="multilevel"/>
    <w:tmpl w:val="A606D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8133E3"/>
    <w:multiLevelType w:val="multilevel"/>
    <w:tmpl w:val="B4EAF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344D11"/>
    <w:multiLevelType w:val="hybridMultilevel"/>
    <w:tmpl w:val="DBC47122"/>
    <w:lvl w:ilvl="0" w:tplc="19DC8356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9345607">
    <w:abstractNumId w:val="1"/>
  </w:num>
  <w:num w:numId="2" w16cid:durableId="1429620163">
    <w:abstractNumId w:val="4"/>
  </w:num>
  <w:num w:numId="3" w16cid:durableId="848642371">
    <w:abstractNumId w:val="5"/>
  </w:num>
  <w:num w:numId="4" w16cid:durableId="302198322">
    <w:abstractNumId w:val="11"/>
  </w:num>
  <w:num w:numId="5" w16cid:durableId="2066759996">
    <w:abstractNumId w:val="6"/>
  </w:num>
  <w:num w:numId="6" w16cid:durableId="213346214">
    <w:abstractNumId w:val="8"/>
  </w:num>
  <w:num w:numId="7" w16cid:durableId="1030450270">
    <w:abstractNumId w:val="9"/>
  </w:num>
  <w:num w:numId="8" w16cid:durableId="912786107">
    <w:abstractNumId w:val="3"/>
  </w:num>
  <w:num w:numId="9" w16cid:durableId="1706253915">
    <w:abstractNumId w:val="7"/>
  </w:num>
  <w:num w:numId="10" w16cid:durableId="439837291">
    <w:abstractNumId w:val="0"/>
  </w:num>
  <w:num w:numId="11" w16cid:durableId="1018115499">
    <w:abstractNumId w:val="2"/>
  </w:num>
  <w:num w:numId="12" w16cid:durableId="16550629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TE3MbewNDAyMTJU0lEKTi0uzszPAykwrAUARWvvlCwAAAA="/>
  </w:docVars>
  <w:rsids>
    <w:rsidRoot w:val="00282591"/>
    <w:rsid w:val="00010E20"/>
    <w:rsid w:val="0001209C"/>
    <w:rsid w:val="00022D14"/>
    <w:rsid w:val="000321AE"/>
    <w:rsid w:val="000562C0"/>
    <w:rsid w:val="000658ED"/>
    <w:rsid w:val="000723C4"/>
    <w:rsid w:val="00073260"/>
    <w:rsid w:val="0007698F"/>
    <w:rsid w:val="0008324F"/>
    <w:rsid w:val="00093828"/>
    <w:rsid w:val="000A10DE"/>
    <w:rsid w:val="000A134D"/>
    <w:rsid w:val="000A3F3E"/>
    <w:rsid w:val="000A6781"/>
    <w:rsid w:val="000F69BF"/>
    <w:rsid w:val="00127C36"/>
    <w:rsid w:val="00143588"/>
    <w:rsid w:val="001550C3"/>
    <w:rsid w:val="00175C2F"/>
    <w:rsid w:val="001845C1"/>
    <w:rsid w:val="001A402C"/>
    <w:rsid w:val="001A7801"/>
    <w:rsid w:val="001B25B1"/>
    <w:rsid w:val="001B6A98"/>
    <w:rsid w:val="001D251B"/>
    <w:rsid w:val="001D433A"/>
    <w:rsid w:val="001F30DF"/>
    <w:rsid w:val="002246BD"/>
    <w:rsid w:val="00275364"/>
    <w:rsid w:val="00282591"/>
    <w:rsid w:val="00284E0C"/>
    <w:rsid w:val="00287FE6"/>
    <w:rsid w:val="0029225D"/>
    <w:rsid w:val="00292B1F"/>
    <w:rsid w:val="00294030"/>
    <w:rsid w:val="002942D2"/>
    <w:rsid w:val="002A0C76"/>
    <w:rsid w:val="002A292B"/>
    <w:rsid w:val="00300FE6"/>
    <w:rsid w:val="0030232A"/>
    <w:rsid w:val="003137A9"/>
    <w:rsid w:val="003216D2"/>
    <w:rsid w:val="003459E3"/>
    <w:rsid w:val="003477F9"/>
    <w:rsid w:val="003608A3"/>
    <w:rsid w:val="003A00FB"/>
    <w:rsid w:val="003B6DAD"/>
    <w:rsid w:val="003C5FA5"/>
    <w:rsid w:val="003E2066"/>
    <w:rsid w:val="003F2981"/>
    <w:rsid w:val="003F7C4A"/>
    <w:rsid w:val="0041537C"/>
    <w:rsid w:val="00416A84"/>
    <w:rsid w:val="004316A8"/>
    <w:rsid w:val="004400CA"/>
    <w:rsid w:val="00444BEA"/>
    <w:rsid w:val="00451782"/>
    <w:rsid w:val="0045495C"/>
    <w:rsid w:val="00454DBF"/>
    <w:rsid w:val="00461B5E"/>
    <w:rsid w:val="00465565"/>
    <w:rsid w:val="00470D34"/>
    <w:rsid w:val="0047279E"/>
    <w:rsid w:val="00482288"/>
    <w:rsid w:val="004826D3"/>
    <w:rsid w:val="004875D9"/>
    <w:rsid w:val="004922DE"/>
    <w:rsid w:val="004A191E"/>
    <w:rsid w:val="004A4450"/>
    <w:rsid w:val="004B69B8"/>
    <w:rsid w:val="004D2F14"/>
    <w:rsid w:val="004E7D7F"/>
    <w:rsid w:val="00515A03"/>
    <w:rsid w:val="005201A6"/>
    <w:rsid w:val="00530CFF"/>
    <w:rsid w:val="005337DD"/>
    <w:rsid w:val="0053515E"/>
    <w:rsid w:val="00535389"/>
    <w:rsid w:val="005407A4"/>
    <w:rsid w:val="00543280"/>
    <w:rsid w:val="00557AEC"/>
    <w:rsid w:val="00567B7C"/>
    <w:rsid w:val="00581EDA"/>
    <w:rsid w:val="00583CCF"/>
    <w:rsid w:val="005904EA"/>
    <w:rsid w:val="005A4F2B"/>
    <w:rsid w:val="005A6D40"/>
    <w:rsid w:val="005B199C"/>
    <w:rsid w:val="005C7050"/>
    <w:rsid w:val="005D7AE5"/>
    <w:rsid w:val="005F6FE7"/>
    <w:rsid w:val="0060103E"/>
    <w:rsid w:val="00603C83"/>
    <w:rsid w:val="006165B5"/>
    <w:rsid w:val="00627B60"/>
    <w:rsid w:val="006419D3"/>
    <w:rsid w:val="006425F9"/>
    <w:rsid w:val="006549CE"/>
    <w:rsid w:val="0067501B"/>
    <w:rsid w:val="00690A52"/>
    <w:rsid w:val="006B1C20"/>
    <w:rsid w:val="006D3AB4"/>
    <w:rsid w:val="006D4361"/>
    <w:rsid w:val="006E12ED"/>
    <w:rsid w:val="007027CF"/>
    <w:rsid w:val="007070C5"/>
    <w:rsid w:val="007073E6"/>
    <w:rsid w:val="00711C85"/>
    <w:rsid w:val="0072429C"/>
    <w:rsid w:val="007302FB"/>
    <w:rsid w:val="007343F1"/>
    <w:rsid w:val="007369C1"/>
    <w:rsid w:val="00764101"/>
    <w:rsid w:val="00766B2E"/>
    <w:rsid w:val="00770046"/>
    <w:rsid w:val="007736B3"/>
    <w:rsid w:val="007746D3"/>
    <w:rsid w:val="00784E6B"/>
    <w:rsid w:val="00792A18"/>
    <w:rsid w:val="00792C0A"/>
    <w:rsid w:val="007B41A5"/>
    <w:rsid w:val="007D1B28"/>
    <w:rsid w:val="007F0350"/>
    <w:rsid w:val="007F6D79"/>
    <w:rsid w:val="00813A9B"/>
    <w:rsid w:val="0082442F"/>
    <w:rsid w:val="00827B29"/>
    <w:rsid w:val="008404BD"/>
    <w:rsid w:val="00851C05"/>
    <w:rsid w:val="008969B2"/>
    <w:rsid w:val="008A47D6"/>
    <w:rsid w:val="008B1DEB"/>
    <w:rsid w:val="00904B1F"/>
    <w:rsid w:val="00916005"/>
    <w:rsid w:val="0093053D"/>
    <w:rsid w:val="00946E27"/>
    <w:rsid w:val="009727A7"/>
    <w:rsid w:val="00976F9D"/>
    <w:rsid w:val="009A18D5"/>
    <w:rsid w:val="009C274B"/>
    <w:rsid w:val="009D0A9C"/>
    <w:rsid w:val="009F038C"/>
    <w:rsid w:val="00A40908"/>
    <w:rsid w:val="00A47F73"/>
    <w:rsid w:val="00A60709"/>
    <w:rsid w:val="00A71CAD"/>
    <w:rsid w:val="00A83A3D"/>
    <w:rsid w:val="00A83C4F"/>
    <w:rsid w:val="00AC1941"/>
    <w:rsid w:val="00AC27CF"/>
    <w:rsid w:val="00AD393A"/>
    <w:rsid w:val="00B2449A"/>
    <w:rsid w:val="00B353A8"/>
    <w:rsid w:val="00B37631"/>
    <w:rsid w:val="00B97399"/>
    <w:rsid w:val="00BA17A1"/>
    <w:rsid w:val="00BB3B1D"/>
    <w:rsid w:val="00BD7CDD"/>
    <w:rsid w:val="00C0307C"/>
    <w:rsid w:val="00C07855"/>
    <w:rsid w:val="00C10806"/>
    <w:rsid w:val="00C1685A"/>
    <w:rsid w:val="00C16A12"/>
    <w:rsid w:val="00C43B3E"/>
    <w:rsid w:val="00C560D4"/>
    <w:rsid w:val="00C63C04"/>
    <w:rsid w:val="00CB7DB7"/>
    <w:rsid w:val="00CC6483"/>
    <w:rsid w:val="00CE3F05"/>
    <w:rsid w:val="00CF03CE"/>
    <w:rsid w:val="00D03180"/>
    <w:rsid w:val="00D20BA2"/>
    <w:rsid w:val="00D2244A"/>
    <w:rsid w:val="00D3007E"/>
    <w:rsid w:val="00D63A37"/>
    <w:rsid w:val="00D678B4"/>
    <w:rsid w:val="00D81957"/>
    <w:rsid w:val="00D96FF2"/>
    <w:rsid w:val="00DC585D"/>
    <w:rsid w:val="00DC781F"/>
    <w:rsid w:val="00DD169C"/>
    <w:rsid w:val="00DE4E37"/>
    <w:rsid w:val="00DE704D"/>
    <w:rsid w:val="00E13FF9"/>
    <w:rsid w:val="00E1568A"/>
    <w:rsid w:val="00E30B97"/>
    <w:rsid w:val="00E35671"/>
    <w:rsid w:val="00E36392"/>
    <w:rsid w:val="00E43669"/>
    <w:rsid w:val="00E575D4"/>
    <w:rsid w:val="00E62F8C"/>
    <w:rsid w:val="00E9563A"/>
    <w:rsid w:val="00EB4AE4"/>
    <w:rsid w:val="00EC02D9"/>
    <w:rsid w:val="00ED017D"/>
    <w:rsid w:val="00ED0444"/>
    <w:rsid w:val="00ED24CF"/>
    <w:rsid w:val="00ED308B"/>
    <w:rsid w:val="00EE4905"/>
    <w:rsid w:val="00EF02B3"/>
    <w:rsid w:val="00EF7538"/>
    <w:rsid w:val="00F1370D"/>
    <w:rsid w:val="00F53227"/>
    <w:rsid w:val="00F712B5"/>
    <w:rsid w:val="00F755F8"/>
    <w:rsid w:val="00F92B90"/>
    <w:rsid w:val="00FB22AE"/>
    <w:rsid w:val="00FB461E"/>
    <w:rsid w:val="00FC6D78"/>
    <w:rsid w:val="00FE1C50"/>
    <w:rsid w:val="00FE75A7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36C9E"/>
  <w15:chartTrackingRefBased/>
  <w15:docId w15:val="{AEBD263A-6FC4-44EE-876D-CDE6AC66C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5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NZ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4E37"/>
    <w:rPr>
      <w:color w:val="808080"/>
    </w:rPr>
  </w:style>
  <w:style w:type="paragraph" w:styleId="ListParagraph">
    <w:name w:val="List Paragraph"/>
    <w:basedOn w:val="Normal"/>
    <w:uiPriority w:val="34"/>
    <w:qFormat/>
    <w:rsid w:val="0008324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5432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43280"/>
    <w:rPr>
      <w:rFonts w:ascii="Courier New" w:eastAsiaTheme="minorEastAsia" w:hAnsi="Courier New" w:cs="Courier New"/>
      <w:sz w:val="20"/>
      <w:szCs w:val="20"/>
      <w:lang w:eastAsia="en-GB"/>
    </w:rPr>
  </w:style>
  <w:style w:type="character" w:customStyle="1" w:styleId="fontstyle01">
    <w:name w:val="fontstyle01"/>
    <w:basedOn w:val="DefaultParagraphFont"/>
    <w:rsid w:val="001550C3"/>
    <w:rPr>
      <w:rFonts w:ascii="LMSans17-Regular" w:hAnsi="LMSans17-Regular" w:hint="default"/>
      <w:b w:val="0"/>
      <w:bCs w:val="0"/>
      <w:i w:val="0"/>
      <w:iCs w:val="0"/>
      <w:color w:val="6A5ACD"/>
      <w:sz w:val="34"/>
      <w:szCs w:val="34"/>
    </w:rPr>
  </w:style>
  <w:style w:type="table" w:styleId="TableGrid">
    <w:name w:val="Table Grid"/>
    <w:basedOn w:val="TableNormal"/>
    <w:uiPriority w:val="39"/>
    <w:rsid w:val="00824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27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279E"/>
  </w:style>
  <w:style w:type="paragraph" w:styleId="Footer">
    <w:name w:val="footer"/>
    <w:basedOn w:val="Normal"/>
    <w:link w:val="FooterChar"/>
    <w:uiPriority w:val="99"/>
    <w:unhideWhenUsed/>
    <w:rsid w:val="004727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279E"/>
  </w:style>
  <w:style w:type="character" w:styleId="Hyperlink">
    <w:name w:val="Hyperlink"/>
    <w:basedOn w:val="DefaultParagraphFont"/>
    <w:uiPriority w:val="99"/>
    <w:unhideWhenUsed/>
    <w:rsid w:val="00904B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B1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5F6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1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3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6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8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3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8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19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0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3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3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93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46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77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86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85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14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57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23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9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36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01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7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76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7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upunDK/EN2550-Assignment-2.git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8EBFDD1-EC9C-4952-B027-989841661999}">
  <we:reference id="wa104382008" version="1.1.0.0" store="en-US" storeType="OMEX"/>
  <we:alternateReferences>
    <we:reference id="WA104382008" version="1.1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D7E70-136B-4117-96AD-850025064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un Kuruppu</dc:creator>
  <cp:keywords/>
  <dc:description/>
  <cp:lastModifiedBy>Supun Kuruppu</cp:lastModifiedBy>
  <cp:revision>31</cp:revision>
  <cp:lastPrinted>2022-05-06T20:11:00Z</cp:lastPrinted>
  <dcterms:created xsi:type="dcterms:W3CDTF">2022-05-06T20:10:00Z</dcterms:created>
  <dcterms:modified xsi:type="dcterms:W3CDTF">2022-05-10T08:28:00Z</dcterms:modified>
</cp:coreProperties>
</file>